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9BDB0" w14:textId="6269AA76" w:rsidR="00A52870" w:rsidRPr="00F51B7F" w:rsidRDefault="004131E4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Lab 01</w:t>
      </w:r>
      <w:r w:rsid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. 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Building a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n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2F412E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Product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Management Application 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using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3935B8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ASP.NET Core Web App (Model-View-Controller)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Heading1"/>
      </w:pPr>
      <w:r>
        <w:t xml:space="preserve">1. </w:t>
      </w:r>
      <w:r w:rsidR="00A52870" w:rsidRPr="00F51B7F">
        <w:t>Introduction</w:t>
      </w:r>
    </w:p>
    <w:p w14:paraId="60A6C2E0" w14:textId="0DFC6603" w:rsidR="00A52870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r w:rsidR="00903143">
        <w:rPr>
          <w:rFonts w:cs="Times New Roman"/>
          <w:b/>
          <w:bCs/>
          <w:szCs w:val="24"/>
        </w:rPr>
        <w:t>Product</w:t>
      </w:r>
      <w:r w:rsidR="00873CE5" w:rsidRPr="00903143">
        <w:rPr>
          <w:rFonts w:cs="Times New Roman"/>
          <w:b/>
          <w:bCs/>
          <w:szCs w:val="24"/>
        </w:rPr>
        <w:t>Store</w:t>
      </w:r>
      <w:r w:rsidRPr="00903143">
        <w:rPr>
          <w:rFonts w:cs="Times New Roman"/>
          <w:szCs w:val="24"/>
        </w:rPr>
        <w:t xml:space="preserve">. Your manager has asked you to develop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The application has to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and removing products—a standardized usage action verbs better known as Create, Read, Update, Delete (CRUD).</w:t>
      </w:r>
    </w:p>
    <w:p w14:paraId="6538EC26" w14:textId="1746D09E" w:rsidR="004E7444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3935B8">
        <w:rPr>
          <w:rFonts w:cs="Times New Roman"/>
          <w:szCs w:val="24"/>
        </w:rPr>
        <w:t>ASP.NET Core Web App (Model-View-Controller).</w:t>
      </w:r>
      <w:r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szCs w:val="24"/>
        </w:rPr>
        <w:t xml:space="preserve">An </w:t>
      </w:r>
      <w:r w:rsidR="003935B8" w:rsidRPr="00903143">
        <w:rPr>
          <w:rFonts w:cs="Times New Roman"/>
          <w:b/>
          <w:bCs/>
          <w:szCs w:val="24"/>
        </w:rPr>
        <w:t>SQL Server</w:t>
      </w:r>
      <w:r w:rsidR="003935B8"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b/>
          <w:bCs/>
          <w:szCs w:val="24"/>
        </w:rPr>
        <w:t xml:space="preserve">Database </w:t>
      </w:r>
      <w:r w:rsidR="003935B8" w:rsidRPr="00903143">
        <w:rPr>
          <w:rFonts w:cs="Times New Roman"/>
          <w:szCs w:val="24"/>
        </w:rPr>
        <w:t xml:space="preserve">will be created to persist the car's data that will be used for reading and managing </w:t>
      </w:r>
      <w:r w:rsidR="003935B8">
        <w:rPr>
          <w:rFonts w:cs="Times New Roman"/>
          <w:szCs w:val="24"/>
        </w:rPr>
        <w:t>product</w:t>
      </w:r>
      <w:r w:rsidR="003935B8" w:rsidRPr="00903143">
        <w:rPr>
          <w:rFonts w:cs="Times New Roman"/>
          <w:szCs w:val="24"/>
        </w:rPr>
        <w:t xml:space="preserve"> data by </w:t>
      </w:r>
      <w:r w:rsidR="003935B8" w:rsidRPr="00903143">
        <w:rPr>
          <w:rFonts w:cs="Times New Roman"/>
          <w:b/>
          <w:bCs/>
          <w:szCs w:val="24"/>
        </w:rPr>
        <w:t>Entity Framework Core</w:t>
      </w:r>
      <w:r w:rsidR="004131E4" w:rsidRPr="003B2ADA">
        <w:rPr>
          <w:rFonts w:cs="Times New Roman"/>
          <w:szCs w:val="24"/>
        </w:rPr>
        <w:t xml:space="preserve">. </w:t>
      </w:r>
    </w:p>
    <w:p w14:paraId="0B320B6E" w14:textId="43DAF9CF" w:rsidR="0005128C" w:rsidRPr="00F51B7F" w:rsidRDefault="00474402" w:rsidP="00F51B7F">
      <w:pPr>
        <w:pStyle w:val="Heading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703EA57C" w14:textId="7EF61A31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>
        <w:rPr>
          <w:rFonts w:cs="Times New Roman"/>
          <w:szCs w:val="24"/>
        </w:rPr>
        <w:t>ASP.NET Core Web App (MVC)</w:t>
      </w:r>
      <w:r w:rsidRPr="00903143">
        <w:rPr>
          <w:rFonts w:cs="Times New Roman"/>
          <w:szCs w:val="24"/>
        </w:rPr>
        <w:t xml:space="preserve"> and Class Library (.dll) project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E5F7C0F" w14:textId="77777777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Create a SQL Server database named My</w:t>
      </w:r>
      <w:r>
        <w:rPr>
          <w:rFonts w:cs="Times New Roman"/>
          <w:szCs w:val="24"/>
        </w:rPr>
        <w:t>StoreDB</w:t>
      </w:r>
      <w:r w:rsidRPr="00903143">
        <w:rPr>
          <w:rFonts w:cs="Times New Roman"/>
          <w:szCs w:val="24"/>
        </w:rPr>
        <w:t xml:space="preserve"> that has a </w:t>
      </w:r>
      <w:r>
        <w:rPr>
          <w:rFonts w:cs="Times New Roman"/>
          <w:szCs w:val="24"/>
        </w:rPr>
        <w:t>Product, Category, AccountMember</w:t>
      </w:r>
      <w:r w:rsidRPr="00903143">
        <w:rPr>
          <w:rFonts w:cs="Times New Roman"/>
          <w:szCs w:val="24"/>
        </w:rPr>
        <w:t xml:space="preserve"> table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0272896" w14:textId="77777777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.</w:t>
      </w:r>
    </w:p>
    <w:p w14:paraId="194CD3DE" w14:textId="7107385A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Add CRUD action methods to </w:t>
      </w:r>
      <w:r>
        <w:rPr>
          <w:rFonts w:cs="Times New Roman"/>
          <w:szCs w:val="24"/>
        </w:rPr>
        <w:t>ASP.NET Core Web App (MVC)</w:t>
      </w:r>
      <w:r w:rsidRPr="00903143">
        <w:rPr>
          <w:rFonts w:cs="Times New Roman"/>
          <w:szCs w:val="24"/>
        </w:rPr>
        <w:t>.</w:t>
      </w:r>
    </w:p>
    <w:p w14:paraId="2E834441" w14:textId="4C096D2C" w:rsidR="003935B8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 application 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09A5DD4" w14:textId="111156C2" w:rsidR="00B537E7" w:rsidRPr="00075C76" w:rsidRDefault="00CA4758" w:rsidP="004131E4">
      <w:pPr>
        <w:pStyle w:val="Heading1"/>
        <w:rPr>
          <w:noProof/>
        </w:rPr>
      </w:pPr>
      <w:r w:rsidRPr="00903143">
        <w:br w:type="page"/>
      </w:r>
    </w:p>
    <w:p w14:paraId="24BBE128" w14:textId="77777777" w:rsidR="004B2FEF" w:rsidRPr="00903143" w:rsidRDefault="004B2FEF" w:rsidP="004B2FEF">
      <w:pPr>
        <w:pStyle w:val="Heading1"/>
      </w:pPr>
      <w:r>
        <w:lastRenderedPageBreak/>
        <w:t xml:space="preserve">3. </w:t>
      </w:r>
      <w:r w:rsidRPr="00903143">
        <w:t>Database</w:t>
      </w:r>
      <w:r>
        <w:t xml:space="preserve"> Design (</w:t>
      </w:r>
      <w:r w:rsidRPr="00903143">
        <w:t>My</w:t>
      </w:r>
      <w:r>
        <w:t>Store)</w:t>
      </w:r>
    </w:p>
    <w:p w14:paraId="56B9760D" w14:textId="77777777" w:rsidR="004B2FEF" w:rsidRDefault="004B2FEF" w:rsidP="004B2FEF">
      <w:pPr>
        <w:rPr>
          <w:noProof/>
        </w:rPr>
      </w:pPr>
      <w:r w:rsidRPr="00F207D2">
        <w:rPr>
          <w:noProof/>
        </w:rPr>
        <w:drawing>
          <wp:inline distT="0" distB="0" distL="0" distR="0" wp14:anchorId="05FD4F71" wp14:editId="61DD48A3">
            <wp:extent cx="5286760" cy="18859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2792" cy="189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A53E" w14:textId="77777777" w:rsidR="004B2FEF" w:rsidRPr="00F207D2" w:rsidRDefault="004B2FEF" w:rsidP="004B2FEF">
      <w:pPr>
        <w:spacing w:line="360" w:lineRule="auto"/>
        <w:rPr>
          <w:rFonts w:cs="Times New Roman"/>
          <w:color w:val="171717"/>
          <w:szCs w:val="24"/>
        </w:rPr>
      </w:pPr>
      <w:r w:rsidRPr="00F207D2">
        <w:rPr>
          <w:rFonts w:cs="Times New Roman"/>
          <w:color w:val="171717"/>
          <w:szCs w:val="24"/>
        </w:rPr>
        <w:t>Table AccountMember</w:t>
      </w:r>
    </w:p>
    <w:p w14:paraId="2EBA112B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013883F7" wp14:editId="702B39AC">
            <wp:extent cx="2787650" cy="1638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1747"/>
                    <a:stretch/>
                  </pic:blipFill>
                  <pic:spPr bwMode="auto">
                    <a:xfrm>
                      <a:off x="0" y="0"/>
                      <a:ext cx="2787793" cy="1638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3169B3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Categories</w:t>
      </w:r>
    </w:p>
    <w:p w14:paraId="09B0D205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45507C5D" wp14:editId="3BBFCAFC">
            <wp:extent cx="3225966" cy="102875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10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5C30F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Products</w:t>
      </w:r>
    </w:p>
    <w:p w14:paraId="43C90DF6" w14:textId="77777777" w:rsidR="004B2FEF" w:rsidRPr="00075C76" w:rsidRDefault="004B2FEF" w:rsidP="004B2FEF">
      <w:pPr>
        <w:jc w:val="center"/>
        <w:rPr>
          <w:noProof/>
        </w:rPr>
      </w:pPr>
      <w:r w:rsidRPr="00F207D2">
        <w:rPr>
          <w:noProof/>
        </w:rPr>
        <w:drawing>
          <wp:inline distT="0" distB="0" distL="0" distR="0" wp14:anchorId="47DAFF29" wp14:editId="377BAB07">
            <wp:extent cx="3168813" cy="16447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96558" w14:textId="77777777" w:rsidR="004B2FEF" w:rsidRPr="00F51B7F" w:rsidRDefault="004B2FEF" w:rsidP="00D91606">
      <w:pPr>
        <w:pStyle w:val="Heading1"/>
        <w:jc w:val="both"/>
      </w:pPr>
      <w:r w:rsidRPr="00F51B7F">
        <w:lastRenderedPageBreak/>
        <w:t>Activity 01: Build a solution by Visual Studio.NET</w:t>
      </w:r>
    </w:p>
    <w:p w14:paraId="3621A5AE" w14:textId="1B0E905D" w:rsidR="004B2FEF" w:rsidRPr="00903143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r w:rsidR="0056086E" w:rsidRPr="0056086E">
        <w:rPr>
          <w:rFonts w:cs="Times New Roman"/>
          <w:b/>
          <w:bCs/>
          <w:szCs w:val="24"/>
        </w:rPr>
        <w:t>ProductManagementASPNETCoreMVC</w:t>
      </w:r>
      <w:r w:rsidR="0056086E">
        <w:rPr>
          <w:rFonts w:cs="Times New Roman"/>
          <w:b/>
          <w:bCs/>
          <w:szCs w:val="24"/>
        </w:rPr>
        <w:t xml:space="preserve"> </w:t>
      </w:r>
      <w:r w:rsidRPr="00903143">
        <w:rPr>
          <w:rFonts w:cs="Times New Roman"/>
          <w:szCs w:val="24"/>
        </w:rPr>
        <w:t xml:space="preserve">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>BusinessObjects, DataAccessObjects, Repositories, Services</w:t>
      </w:r>
      <w:r w:rsidRPr="00903143">
        <w:rPr>
          <w:rFonts w:cs="Times New Roman"/>
          <w:szCs w:val="24"/>
        </w:rPr>
        <w:t xml:space="preserve"> and a </w:t>
      </w:r>
      <w:r w:rsidR="0056086E">
        <w:rPr>
          <w:rFonts w:cs="Times New Roman"/>
          <w:szCs w:val="24"/>
        </w:rPr>
        <w:t>ASP.NET Core Web App (MVC)</w:t>
      </w:r>
      <w:r w:rsidRPr="00903143"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>ProductManagement</w:t>
      </w:r>
      <w:r w:rsidR="0056086E">
        <w:rPr>
          <w:rFonts w:cs="Times New Roman"/>
          <w:b/>
          <w:bCs/>
          <w:szCs w:val="24"/>
        </w:rPr>
        <w:t>MVC</w:t>
      </w:r>
    </w:p>
    <w:p w14:paraId="43DDCD57" w14:textId="77777777" w:rsidR="004B2FEF" w:rsidRPr="00903143" w:rsidRDefault="004B2FEF" w:rsidP="0056086E">
      <w:pPr>
        <w:pStyle w:val="Heading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Create a Blank solution.</w:t>
      </w:r>
    </w:p>
    <w:p w14:paraId="2F1B673C" w14:textId="77777777" w:rsidR="004B2FEF" w:rsidRPr="00F207D2" w:rsidRDefault="004B2FEF" w:rsidP="0056086E">
      <w:pPr>
        <w:pStyle w:val="Heading2"/>
        <w:spacing w:line="360" w:lineRule="auto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>
        <w:t xml:space="preserve"> Create 4 </w:t>
      </w:r>
      <w:r w:rsidRPr="00903143">
        <w:rPr>
          <w:b/>
          <w:bCs/>
        </w:rPr>
        <w:t>Class Library</w:t>
      </w:r>
      <w:r w:rsidRPr="00903143">
        <w:t xml:space="preserve"> project</w:t>
      </w:r>
      <w:r>
        <w:t>s</w:t>
      </w:r>
      <w:r w:rsidRPr="00903143">
        <w:t xml:space="preserve">. </w:t>
      </w:r>
    </w:p>
    <w:p w14:paraId="49544076" w14:textId="7FEE5BDA" w:rsidR="004B2FEF" w:rsidRDefault="004B2FEF" w:rsidP="0056086E">
      <w:pPr>
        <w:pStyle w:val="Heading2"/>
        <w:spacing w:line="360" w:lineRule="auto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>
        <w:t>Create a</w:t>
      </w:r>
      <w:r w:rsidRPr="00903143">
        <w:t xml:space="preserve"> project</w:t>
      </w:r>
      <w:r>
        <w:t xml:space="preserve"> (ASP.NET Core Web App (MVC)</w:t>
      </w:r>
      <w:r w:rsidRPr="00903143">
        <w:t>.</w:t>
      </w:r>
    </w:p>
    <w:p w14:paraId="7646C39C" w14:textId="77777777" w:rsidR="004B2FEF" w:rsidRPr="004B2FEF" w:rsidRDefault="004B2FEF" w:rsidP="004B2FEF"/>
    <w:p w14:paraId="4039DCA3" w14:textId="57564643" w:rsidR="004B2FEF" w:rsidRDefault="004B2FEF" w:rsidP="004B2FEF">
      <w:pPr>
        <w:spacing w:line="360" w:lineRule="auto"/>
        <w:jc w:val="center"/>
        <w:rPr>
          <w:rFonts w:cs="Times New Roman"/>
        </w:rPr>
      </w:pPr>
      <w:r w:rsidRPr="004B2FEF">
        <w:rPr>
          <w:rFonts w:cs="Times New Roman"/>
          <w:noProof/>
        </w:rPr>
        <w:drawing>
          <wp:inline distT="0" distB="0" distL="0" distR="0" wp14:anchorId="23D24EA9" wp14:editId="56206676">
            <wp:extent cx="3626036" cy="12065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26036" cy="120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3707" w14:textId="6944EC09" w:rsidR="004B2FEF" w:rsidRDefault="004B2FEF" w:rsidP="004B2FEF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 w:rsidRPr="004B2FEF">
        <w:rPr>
          <w:rFonts w:eastAsia="Times New Roman" w:cs="Times New Roman"/>
          <w:b/>
          <w:noProof/>
          <w:szCs w:val="24"/>
        </w:rPr>
        <w:drawing>
          <wp:inline distT="0" distB="0" distL="0" distR="0" wp14:anchorId="141FFB06" wp14:editId="7222DDE4">
            <wp:extent cx="4965700" cy="1744892"/>
            <wp:effectExtent l="0" t="0" r="635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849" cy="174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CAE7" w14:textId="77777777" w:rsidR="004B2FEF" w:rsidRDefault="004B2FEF" w:rsidP="004B2FEF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1295E513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SQL Server Database</w:t>
      </w:r>
    </w:p>
    <w:p w14:paraId="1B81C59F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5C8735AF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4A235B02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the  logic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162E7C7B" w14:textId="5C1BD683" w:rsidR="004B2FEF" w:rsidRDefault="004B2FEF" w:rsidP="0085637E">
      <w:pPr>
        <w:spacing w:line="360" w:lineRule="auto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</w:p>
    <w:p w14:paraId="106A4384" w14:textId="77777777" w:rsidR="004B2FEF" w:rsidRPr="00F51B7F" w:rsidRDefault="004B2FEF" w:rsidP="00D91606">
      <w:pPr>
        <w:pStyle w:val="Heading1"/>
        <w:jc w:val="both"/>
      </w:pPr>
      <w:r w:rsidRPr="00F51B7F">
        <w:lastRenderedPageBreak/>
        <w:t>Activity 02: Write codes for the BusinessObjects project</w:t>
      </w:r>
    </w:p>
    <w:p w14:paraId="57ACE7B5" w14:textId="77777777" w:rsidR="004B2FEF" w:rsidRPr="00903143" w:rsidRDefault="004B2FEF" w:rsidP="0066770E">
      <w:pPr>
        <w:pStyle w:val="Heading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Install the following packages from NuGet:</w:t>
      </w:r>
    </w:p>
    <w:p w14:paraId="1F41F2E8" w14:textId="77777777" w:rsidR="004B2FEF" w:rsidRPr="008373B2" w:rsidRDefault="004B2FEF" w:rsidP="0066770E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t>Microsoft.EntityFrameworkCore.SqlServer --version 8.0.2</w:t>
      </w:r>
    </w:p>
    <w:p w14:paraId="40107431" w14:textId="77777777" w:rsidR="004B2FEF" w:rsidRPr="008373B2" w:rsidRDefault="004B2FEF" w:rsidP="0066770E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t>Microsoft.EntityFrameworkCore.Tools --version 8.0.2</w:t>
      </w:r>
    </w:p>
    <w:p w14:paraId="52464155" w14:textId="77777777" w:rsidR="004B2FEF" w:rsidRPr="008373B2" w:rsidRDefault="004B2FEF" w:rsidP="0066770E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t>Microsoft.Extensions.Configuration.Json --version 8.0.0</w:t>
      </w:r>
    </w:p>
    <w:p w14:paraId="6C45494B" w14:textId="77777777" w:rsidR="004B2FEF" w:rsidRPr="00903143" w:rsidRDefault="004B2FEF" w:rsidP="004B2FEF">
      <w:pPr>
        <w:pStyle w:val="ListParagraph"/>
        <w:spacing w:before="120" w:after="120" w:line="360" w:lineRule="auto"/>
        <w:ind w:left="270"/>
        <w:jc w:val="center"/>
        <w:rPr>
          <w:rFonts w:cs="Times New Roman"/>
          <w:szCs w:val="24"/>
        </w:rPr>
      </w:pPr>
    </w:p>
    <w:p w14:paraId="3919C645" w14:textId="77777777" w:rsidR="004B2FEF" w:rsidRPr="008373B2" w:rsidRDefault="004B2FEF" w:rsidP="004B2FEF">
      <w:pPr>
        <w:pStyle w:val="NormalWeb"/>
        <w:spacing w:before="0" w:beforeAutospacing="0" w:after="0" w:afterAutospacing="0"/>
      </w:pPr>
      <w:r w:rsidRPr="008373B2">
        <w:rPr>
          <w:color w:val="000000"/>
        </w:rPr>
        <w:t>Check the tool for EFCore (install/uninstall tool if needed)</w:t>
      </w:r>
      <w:r w:rsidRPr="008373B2">
        <w:rPr>
          <w:color w:val="000000"/>
          <w:shd w:val="clear" w:color="auto" w:fill="FFFF00"/>
        </w:rPr>
        <w:t xml:space="preserve"> (dotnet SDK 8.0.202)</w:t>
      </w:r>
    </w:p>
    <w:p w14:paraId="2CD82101" w14:textId="77777777" w:rsidR="004B2FEF" w:rsidRPr="008373B2" w:rsidRDefault="004B2FEF" w:rsidP="004B2FEF">
      <w:pPr>
        <w:spacing w:after="0" w:line="240" w:lineRule="auto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ab/>
      </w:r>
    </w:p>
    <w:p w14:paraId="7A76F854" w14:textId="77777777" w:rsidR="004B2FEF" w:rsidRPr="008373B2" w:rsidRDefault="004B2FEF" w:rsidP="004B2FEF">
      <w:pPr>
        <w:spacing w:after="0" w:line="240" w:lineRule="auto"/>
        <w:ind w:firstLine="720"/>
        <w:rPr>
          <w:rFonts w:eastAsia="Times New Roman" w:cs="Times New Roman"/>
          <w:color w:val="000000"/>
          <w:szCs w:val="24"/>
          <w:shd w:val="clear" w:color="auto" w:fill="FFFF00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install --global dotnet-ef --version 8.0.2 </w:t>
      </w:r>
    </w:p>
    <w:p w14:paraId="4121ADF8" w14:textId="77777777" w:rsidR="004B2FEF" w:rsidRPr="008373B2" w:rsidRDefault="004B2FEF" w:rsidP="004B2FEF">
      <w:pPr>
        <w:spacing w:after="0" w:line="240" w:lineRule="auto"/>
        <w:ind w:firstLine="720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uninstall --global dotnet-ef </w:t>
      </w:r>
    </w:p>
    <w:p w14:paraId="441BDBE2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b/>
          <w:bCs/>
          <w:szCs w:val="24"/>
          <w:u w:val="single"/>
        </w:rPr>
      </w:pPr>
    </w:p>
    <w:p w14:paraId="7BCF504E" w14:textId="77777777" w:rsidR="004B2FEF" w:rsidRPr="008373B2" w:rsidRDefault="004B2FEF" w:rsidP="004B2FEF">
      <w:pPr>
        <w:pStyle w:val="Heading2"/>
      </w:pPr>
      <w:r w:rsidRPr="00903143">
        <w:rPr>
          <w:b/>
          <w:bCs/>
          <w:u w:val="single"/>
        </w:rPr>
        <w:t>Step 0</w:t>
      </w:r>
      <w:r>
        <w:rPr>
          <w:b/>
          <w:bCs/>
          <w:u w:val="single"/>
        </w:rPr>
        <w:t>2</w:t>
      </w:r>
      <w:r w:rsidRPr="00903143">
        <w:t xml:space="preserve">. Right-click on project , select </w:t>
      </w:r>
      <w:r w:rsidRPr="00903143">
        <w:rPr>
          <w:b/>
          <w:bCs/>
        </w:rPr>
        <w:t xml:space="preserve">Open In Terminal. </w:t>
      </w:r>
      <w:r w:rsidRPr="00903143">
        <w:t>On</w:t>
      </w:r>
      <w:r w:rsidRPr="00903143">
        <w:rPr>
          <w:b/>
          <w:bCs/>
        </w:rPr>
        <w:t xml:space="preserve"> Developer PowerShell </w:t>
      </w:r>
      <w:r w:rsidRPr="00903143">
        <w:t>dialog</w:t>
      </w:r>
      <w:r w:rsidRPr="00903143">
        <w:rPr>
          <w:b/>
          <w:bCs/>
        </w:rPr>
        <w:t xml:space="preserve"> </w:t>
      </w:r>
      <w:r w:rsidRPr="00903143">
        <w:t xml:space="preserve"> execute the following commands to generate model:</w:t>
      </w:r>
    </w:p>
    <w:p w14:paraId="5B48AD0E" w14:textId="77777777" w:rsidR="004B2FEF" w:rsidRPr="008373B2" w:rsidRDefault="004B2FEF" w:rsidP="004B2FEF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Implement ORM</w:t>
      </w:r>
    </w:p>
    <w:p w14:paraId="0E23E182" w14:textId="77777777" w:rsidR="004B2FEF" w:rsidRPr="008373B2" w:rsidRDefault="004B2FEF" w:rsidP="004B2FEF">
      <w:pPr>
        <w:spacing w:after="0" w:line="240" w:lineRule="auto"/>
        <w:ind w:left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dotnet ef dbcontext scaffold “</w:t>
      </w:r>
      <w:r w:rsidRPr="008373B2">
        <w:rPr>
          <w:rFonts w:eastAsia="Times New Roman" w:cs="Times New Roman"/>
          <w:b/>
          <w:bCs/>
          <w:color w:val="000000"/>
          <w:szCs w:val="24"/>
        </w:rPr>
        <w:t>Server=(local); Database=MyStore; Uid=sa; Pwd=1234567890</w:t>
      </w:r>
      <w:r w:rsidRPr="008373B2">
        <w:rPr>
          <w:rFonts w:eastAsia="Times New Roman" w:cs="Times New Roman"/>
          <w:color w:val="000000"/>
          <w:szCs w:val="24"/>
        </w:rPr>
        <w:t>” Microsoft.EntityFrameworkCore.SqlServer --output-dir ./</w:t>
      </w:r>
    </w:p>
    <w:p w14:paraId="118EEF87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br/>
      </w:r>
    </w:p>
    <w:p w14:paraId="3387C378" w14:textId="77777777" w:rsidR="004B2FEF" w:rsidRPr="008373B2" w:rsidRDefault="004B2FEF" w:rsidP="004B2FEF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eastAsia="Times New Roman" w:cs="Times New Roman"/>
          <w:color w:val="000000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Change the connection string in OnConfiguring() function of </w:t>
      </w:r>
      <w:r w:rsidRPr="008373B2">
        <w:rPr>
          <w:rFonts w:cs="Times New Roman"/>
          <w:szCs w:val="24"/>
        </w:rPr>
        <w:t>MyStoreContext.cs</w:t>
      </w:r>
    </w:p>
    <w:p w14:paraId="7A62999F" w14:textId="77777777" w:rsidR="004B2FEF" w:rsidRPr="008373B2" w:rsidRDefault="004B2FEF" w:rsidP="004B2FEF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using System.IO;</w:t>
      </w:r>
    </w:p>
    <w:p w14:paraId="33AC7075" w14:textId="77777777" w:rsidR="004B2FEF" w:rsidRDefault="004B2FEF" w:rsidP="004B2FEF">
      <w:pPr>
        <w:spacing w:after="0" w:line="24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>using Microsoft.Extensions.Configuration.Json;</w:t>
      </w:r>
    </w:p>
    <w:p w14:paraId="7963108B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687E8EBE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>private string GetConnectionString()</w:t>
      </w:r>
    </w:p>
    <w:p w14:paraId="5A36FEBE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{</w:t>
      </w:r>
    </w:p>
    <w:p w14:paraId="0AD79233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IConfiguration configuration = new ConfigurationBuilder()</w:t>
      </w:r>
    </w:p>
    <w:p w14:paraId="0B105378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.SetBasePath(Directory.GetCurrentDirectory())</w:t>
      </w:r>
    </w:p>
    <w:p w14:paraId="0C5EEB21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.AddJsonFile("appsettings.json", true, true).Build();</w:t>
      </w:r>
    </w:p>
    <w:p w14:paraId="306EFDDF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 return configuration["ConnectionStrings:DefaultConnectionString"];</w:t>
      </w:r>
    </w:p>
    <w:p w14:paraId="2D0E2649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}</w:t>
      </w:r>
    </w:p>
    <w:p w14:paraId="12DF82EF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23AEB815" w14:textId="77777777" w:rsidR="004B2FEF" w:rsidRPr="008373B2" w:rsidRDefault="004B2FEF" w:rsidP="004B2FEF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protected override void OnConfiguring(DbContextOptionsBuilder optionsBuilder)</w:t>
      </w:r>
    </w:p>
    <w:p w14:paraId="00D8CC62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</w:t>
      </w:r>
      <w:r w:rsidRPr="008373B2">
        <w:rPr>
          <w:rFonts w:eastAsia="Times New Roman" w:cs="Times New Roman"/>
          <w:color w:val="000000"/>
          <w:szCs w:val="24"/>
        </w:rPr>
        <w:tab/>
        <w:t>{</w:t>
      </w:r>
    </w:p>
    <w:p w14:paraId="18257B69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b/>
          <w:i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b/>
          <w:i/>
          <w:szCs w:val="24"/>
        </w:rPr>
        <w:t>optionsBuilder.UseSqlServer(GetConnectionString());</w:t>
      </w:r>
    </w:p>
    <w:p w14:paraId="70FC1A46" w14:textId="77777777" w:rsidR="004B2FEF" w:rsidRPr="008373B2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  <w:t>}</w:t>
      </w:r>
    </w:p>
    <w:p w14:paraId="1288DE70" w14:textId="77777777" w:rsidR="004B2FEF" w:rsidRDefault="004B2FEF" w:rsidP="004B2FEF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cs="Times New Roman"/>
          <w:szCs w:val="24"/>
        </w:rPr>
        <w:t>Move the MyStoreContext.cs to DataAccessLayer Project</w:t>
      </w:r>
    </w:p>
    <w:p w14:paraId="27CA393E" w14:textId="77777777" w:rsidR="004B2FEF" w:rsidRPr="008373B2" w:rsidRDefault="004B2FEF" w:rsidP="004B2FEF">
      <w:pPr>
        <w:pStyle w:val="ListParagraph"/>
        <w:spacing w:before="120" w:after="120" w:line="360" w:lineRule="auto"/>
        <w:ind w:left="0"/>
        <w:jc w:val="center"/>
        <w:rPr>
          <w:rFonts w:cs="Times New Roman"/>
          <w:szCs w:val="24"/>
        </w:rPr>
      </w:pPr>
      <w:r w:rsidRPr="008373B2">
        <w:rPr>
          <w:rFonts w:cs="Times New Roman"/>
          <w:noProof/>
          <w:szCs w:val="24"/>
        </w:rPr>
        <w:lastRenderedPageBreak/>
        <w:drawing>
          <wp:inline distT="0" distB="0" distL="0" distR="0" wp14:anchorId="6395384A" wp14:editId="2989A6B3">
            <wp:extent cx="2178658" cy="94220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9134"/>
                    <a:stretch/>
                  </pic:blipFill>
                  <pic:spPr bwMode="auto">
                    <a:xfrm>
                      <a:off x="0" y="0"/>
                      <a:ext cx="2200701" cy="951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02CF1A" w14:textId="77777777" w:rsidR="004B2FEF" w:rsidRDefault="004B2FEF" w:rsidP="00D91606">
      <w:pPr>
        <w:pStyle w:val="Heading1"/>
        <w:jc w:val="both"/>
      </w:pPr>
      <w:r w:rsidRPr="00F51B7F">
        <w:t>Activity 03: Write codes for the DataAccessLayer project</w:t>
      </w:r>
    </w:p>
    <w:p w14:paraId="4ACFC82D" w14:textId="77777777" w:rsidR="004B2FEF" w:rsidRPr="00F51B7F" w:rsidRDefault="004B2FEF" w:rsidP="004B2FEF">
      <w:pPr>
        <w:jc w:val="center"/>
      </w:pPr>
      <w:r w:rsidRPr="0035000D">
        <w:rPr>
          <w:noProof/>
        </w:rPr>
        <w:drawing>
          <wp:inline distT="0" distB="0" distL="0" distR="0" wp14:anchorId="280EF86D" wp14:editId="1312F7D3">
            <wp:extent cx="1855607" cy="1232452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7950" cy="124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F34E0" w14:textId="3B5FA2E4" w:rsidR="004B2FEF" w:rsidRPr="00F51B7F" w:rsidRDefault="004B2FEF" w:rsidP="004B2FEF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 w:rsidR="004F1B27"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 w:rsidRPr="00903143">
        <w:rPr>
          <w:rFonts w:cs="Times New Roman"/>
          <w:b/>
          <w:bCs/>
          <w:szCs w:val="24"/>
        </w:rPr>
        <w:t>DataAccess</w:t>
      </w:r>
      <w:r w:rsidR="004F1B27">
        <w:rPr>
          <w:rFonts w:cs="Times New Roman"/>
          <w:b/>
          <w:bCs/>
          <w:szCs w:val="24"/>
        </w:rPr>
        <w:t>Object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r>
        <w:rPr>
          <w:rFonts w:cs="Times New Roman"/>
          <w:b/>
          <w:bCs/>
          <w:szCs w:val="24"/>
        </w:rPr>
        <w:t>Category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33DC36A3" w14:textId="43DF9020" w:rsidR="004B2FEF" w:rsidRPr="0035000D" w:rsidRDefault="004B2FEF" w:rsidP="004B2FE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4F1B27" w:rsidRPr="004F1B27">
        <w:rPr>
          <w:rFonts w:cs="Times New Roman"/>
          <w:noProof/>
          <w:color w:val="000000"/>
          <w:szCs w:val="24"/>
        </w:rPr>
        <w:drawing>
          <wp:inline distT="0" distB="0" distL="0" distR="0" wp14:anchorId="72A8F29D" wp14:editId="1A13726A">
            <wp:extent cx="5580000" cy="4520506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452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8ED13" w14:textId="77777777" w:rsidR="004B2FEF" w:rsidRPr="00903143" w:rsidRDefault="004B2FEF" w:rsidP="004B2FEF">
      <w:pPr>
        <w:pStyle w:val="ListParagrap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71BADEC" w14:textId="77777777" w:rsidR="004B2FEF" w:rsidRPr="00903143" w:rsidRDefault="004B2FEF" w:rsidP="004B2FEF">
      <w:pPr>
        <w:pStyle w:val="ListParagrap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1BEBFD2B" w14:textId="495B0638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Pr="00903143">
        <w:rPr>
          <w:rFonts w:cs="Times New Roman"/>
          <w:b/>
          <w:bCs/>
          <w:szCs w:val="24"/>
        </w:rPr>
        <w:t>DataAccess</w:t>
      </w:r>
      <w:r w:rsidR="00E60493">
        <w:rPr>
          <w:rFonts w:cs="Times New Roman"/>
          <w:b/>
          <w:bCs/>
          <w:szCs w:val="24"/>
        </w:rPr>
        <w:t>Object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r>
        <w:rPr>
          <w:rFonts w:cs="Times New Roman"/>
          <w:b/>
          <w:bCs/>
          <w:szCs w:val="24"/>
        </w:rPr>
        <w:t>Produc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475C2A92" w14:textId="7206F387" w:rsidR="004B2FEF" w:rsidRDefault="00E60493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0FB97835" wp14:editId="044E0504">
            <wp:extent cx="5580000" cy="3565194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56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0668E" w14:textId="77777777" w:rsidR="0039438E" w:rsidRDefault="0039438E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5F91DC3D" w14:textId="77777777" w:rsidR="0039438E" w:rsidRDefault="0039438E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5D9F59C" w14:textId="34028415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The details of functions in ProductDAO.cs:</w:t>
      </w:r>
    </w:p>
    <w:p w14:paraId="05B041F5" w14:textId="7E91C238" w:rsidR="004B2FEF" w:rsidRDefault="0039438E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9438E">
        <w:rPr>
          <w:rFonts w:cs="Times New Roman"/>
          <w:noProof/>
          <w:szCs w:val="24"/>
        </w:rPr>
        <w:drawing>
          <wp:inline distT="0" distB="0" distL="0" distR="0" wp14:anchorId="38D4E870" wp14:editId="0EBDD70D">
            <wp:extent cx="6161832" cy="18288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73286" cy="183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1723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A879053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6000FBD" wp14:editId="52E03E13">
            <wp:extent cx="5943600" cy="235192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633"/>
                    <a:stretch/>
                  </pic:blipFill>
                  <pic:spPr bwMode="auto">
                    <a:xfrm>
                      <a:off x="0" y="0"/>
                      <a:ext cx="5943600" cy="2351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8AE98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10EF361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99EAD72" wp14:editId="3770C602">
            <wp:extent cx="5943600" cy="22237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B2D">
        <w:rPr>
          <w:rFonts w:cs="Times New Roman"/>
          <w:szCs w:val="24"/>
        </w:rPr>
        <w:t xml:space="preserve"> </w:t>
      </w:r>
    </w:p>
    <w:p w14:paraId="159BBB50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126DB532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lastRenderedPageBreak/>
        <w:drawing>
          <wp:inline distT="0" distB="0" distL="0" distR="0" wp14:anchorId="7C68FB29" wp14:editId="62785C30">
            <wp:extent cx="6464254" cy="2398542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75946" cy="240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CFD6F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74233CA0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3E7586DD" wp14:editId="3DC39591">
            <wp:extent cx="5943600" cy="1144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9B3E6" w14:textId="77777777" w:rsidR="004B2FEF" w:rsidRPr="00A63B2D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68D73613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Write codes for </w:t>
      </w:r>
      <w:r>
        <w:rPr>
          <w:rFonts w:cs="Times New Roman"/>
          <w:b/>
          <w:bCs/>
          <w:szCs w:val="24"/>
        </w:rPr>
        <w:t>Accoun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23426799" w14:textId="71A21D8A" w:rsidR="004B2FEF" w:rsidRDefault="00E60493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784A2C7F" wp14:editId="629BAFAE">
            <wp:extent cx="5943600" cy="20281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D1340" w14:textId="77777777" w:rsidR="004B2FEF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</w:p>
    <w:p w14:paraId="502860B5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The </w:t>
      </w:r>
      <w:r w:rsidRPr="00903143">
        <w:rPr>
          <w:rFonts w:cs="Times New Roman"/>
          <w:szCs w:val="24"/>
        </w:rPr>
        <w:t xml:space="preserve">codes for </w:t>
      </w:r>
      <w:r>
        <w:rPr>
          <w:rFonts w:cs="Times New Roman"/>
          <w:b/>
          <w:bCs/>
          <w:szCs w:val="24"/>
        </w:rPr>
        <w:t>MyStoreContext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>:</w:t>
      </w:r>
    </w:p>
    <w:p w14:paraId="3812CD28" w14:textId="66AFF50E" w:rsidR="004B2FEF" w:rsidRDefault="00E60493" w:rsidP="004B2FEF">
      <w:pPr>
        <w:spacing w:before="120" w:after="120" w:line="360" w:lineRule="auto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1CB4319A" wp14:editId="5F0FC9F3">
            <wp:extent cx="5940000" cy="4645647"/>
            <wp:effectExtent l="0" t="0" r="3810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4645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5435C" w14:textId="77777777" w:rsidR="004B2FEF" w:rsidRDefault="004B2FEF" w:rsidP="004B2FEF"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he details for GetConnectionString() and OnConfiguring() functions</w:t>
      </w:r>
    </w:p>
    <w:p w14:paraId="1605F35F" w14:textId="77777777" w:rsidR="004B2FEF" w:rsidRPr="00F5012B" w:rsidRDefault="004B2FEF" w:rsidP="004B2FEF">
      <w:pPr>
        <w:spacing w:before="120" w:after="120" w:line="360" w:lineRule="auto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</w:rPr>
        <w:drawing>
          <wp:inline distT="0" distB="0" distL="0" distR="0" wp14:anchorId="42F47E75" wp14:editId="38A41EFA">
            <wp:extent cx="5943600" cy="23710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639E8" w14:textId="77777777" w:rsidR="004B2FEF" w:rsidRDefault="004B2FEF" w:rsidP="004B2FEF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6FF87489" w14:textId="77777777" w:rsidR="004B2FEF" w:rsidRDefault="004B2FEF" w:rsidP="00D91606">
      <w:pPr>
        <w:pStyle w:val="Heading1"/>
        <w:jc w:val="both"/>
      </w:pPr>
      <w:r w:rsidRPr="00F51B7F">
        <w:lastRenderedPageBreak/>
        <w:t>Activity 0</w:t>
      </w:r>
      <w:r>
        <w:t>4</w:t>
      </w:r>
      <w:r w:rsidRPr="00F51B7F">
        <w:t xml:space="preserve">: Write codes for the </w:t>
      </w:r>
      <w:r>
        <w:t>Repositories</w:t>
      </w:r>
      <w:r w:rsidRPr="00F51B7F">
        <w:t xml:space="preserve"> project</w:t>
      </w:r>
    </w:p>
    <w:p w14:paraId="299BA455" w14:textId="77777777" w:rsidR="004B2FEF" w:rsidRPr="00F51B7F" w:rsidRDefault="004B2FEF" w:rsidP="004B2FEF">
      <w:pPr>
        <w:jc w:val="center"/>
      </w:pPr>
      <w:r w:rsidRPr="0035000D">
        <w:rPr>
          <w:noProof/>
        </w:rPr>
        <w:drawing>
          <wp:inline distT="0" distB="0" distL="0" distR="0" wp14:anchorId="0B4539CF" wp14:editId="79C77DA2">
            <wp:extent cx="2063856" cy="1511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C0E65" w14:textId="77777777" w:rsidR="004B2FEF" w:rsidRPr="00F51B7F" w:rsidRDefault="004B2FEF" w:rsidP="004B2FEF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2AC11767" w14:textId="77777777" w:rsidR="004B2FEF" w:rsidRPr="0035000D" w:rsidRDefault="004B2FEF" w:rsidP="004B2FE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Pr="0031118F">
        <w:rPr>
          <w:rFonts w:cs="Times New Roman"/>
          <w:noProof/>
          <w:color w:val="000000"/>
          <w:szCs w:val="24"/>
        </w:rPr>
        <w:drawing>
          <wp:inline distT="0" distB="0" distL="0" distR="0" wp14:anchorId="752B9BF8" wp14:editId="250B7D7E">
            <wp:extent cx="3797495" cy="19622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94AC" w14:textId="77777777" w:rsidR="004B2FEF" w:rsidRPr="0031118F" w:rsidRDefault="004B2FEF" w:rsidP="004B2FEF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6D73648C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7EE5356F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44DA231D" wp14:editId="44B59E8F">
            <wp:extent cx="4572000" cy="3269437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69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D6CA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3E1FD9C7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36C5EF55" wp14:editId="627B56AF">
            <wp:extent cx="4953255" cy="179079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26B53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7D0C4CA7" w14:textId="5F22AE1D" w:rsidR="004B2FEF" w:rsidRDefault="00E60493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507E7CC1" wp14:editId="15C14FC1">
            <wp:extent cx="5940000" cy="1774552"/>
            <wp:effectExtent l="0" t="0" r="381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77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5AC63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15132669" w14:textId="5FE2426F" w:rsidR="004B2FEF" w:rsidRDefault="00E60493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061B9497" wp14:editId="61340068">
            <wp:extent cx="5940000" cy="2976572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976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558D2" w14:textId="77777777" w:rsidR="004B2FEF" w:rsidRPr="00903143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A1D3F7D" w14:textId="28E32850" w:rsidR="004B2FEF" w:rsidRDefault="00E60493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2D8E4295" wp14:editId="5EFF654C">
            <wp:extent cx="5940000" cy="2376000"/>
            <wp:effectExtent l="0" t="0" r="3810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3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97807" w14:textId="77777777" w:rsidR="004B2FEF" w:rsidRDefault="004B2FEF" w:rsidP="00D91606">
      <w:pPr>
        <w:pStyle w:val="Heading1"/>
        <w:jc w:val="both"/>
      </w:pPr>
      <w:r w:rsidRPr="00F51B7F">
        <w:lastRenderedPageBreak/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5F1E614F" w14:textId="77777777" w:rsidR="004B2FEF" w:rsidRPr="00F51B7F" w:rsidRDefault="004B2FEF" w:rsidP="004B2FEF">
      <w:pPr>
        <w:jc w:val="center"/>
      </w:pPr>
      <w:r w:rsidRPr="00755964">
        <w:rPr>
          <w:noProof/>
        </w:rPr>
        <w:drawing>
          <wp:inline distT="0" distB="0" distL="0" distR="0" wp14:anchorId="5E220F08" wp14:editId="5BA780A5">
            <wp:extent cx="2159111" cy="1492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964">
        <w:t xml:space="preserve"> </w:t>
      </w:r>
    </w:p>
    <w:p w14:paraId="2B87F974" w14:textId="77777777" w:rsidR="004B2FEF" w:rsidRPr="00F51B7F" w:rsidRDefault="004B2FEF" w:rsidP="004B2FEF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</w:t>
      </w:r>
      <w:r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1A79A43F" w14:textId="77777777" w:rsidR="004B2FEF" w:rsidRPr="0031118F" w:rsidRDefault="004B2FEF" w:rsidP="004B2FE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43FF1282" wp14:editId="2B75D387">
            <wp:extent cx="4007056" cy="179714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EB4D7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2E8C7F89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6240B4C3" wp14:editId="67638B0F">
            <wp:extent cx="3816546" cy="302910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8608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71F3C3E2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F40B49">
        <w:rPr>
          <w:rFonts w:cs="Times New Roman"/>
          <w:noProof/>
          <w:szCs w:val="24"/>
        </w:rPr>
        <w:drawing>
          <wp:inline distT="0" distB="0" distL="0" distR="0" wp14:anchorId="70DA9FB4" wp14:editId="0E2DB3C1">
            <wp:extent cx="4845299" cy="17907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B348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5C20A680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1F0397">
        <w:rPr>
          <w:rFonts w:cs="Times New Roman"/>
          <w:noProof/>
          <w:szCs w:val="24"/>
        </w:rPr>
        <w:drawing>
          <wp:inline distT="0" distB="0" distL="0" distR="0" wp14:anchorId="0A55B43B" wp14:editId="14EFE8FE">
            <wp:extent cx="5524784" cy="341647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5211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07940A7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52CA1C88" wp14:editId="2EB57974">
            <wp:extent cx="5372376" cy="46103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1FE7D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drawing>
          <wp:inline distT="0" distB="0" distL="0" distR="0" wp14:anchorId="03012E23" wp14:editId="5F53A3C5">
            <wp:extent cx="5188217" cy="309260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E79D" w14:textId="77777777" w:rsidR="004B2FEF" w:rsidRPr="00903143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13CE4E0D" w14:textId="77777777" w:rsidR="004B2FEF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26BE991B" wp14:editId="790477CC">
            <wp:extent cx="5562886" cy="326406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4FE4B" w14:textId="77777777" w:rsidR="004B2FEF" w:rsidRPr="0035000D" w:rsidRDefault="004B2FEF" w:rsidP="004B2FEF">
      <w:pPr>
        <w:spacing w:before="120" w:after="120" w:line="360" w:lineRule="auto"/>
        <w:rPr>
          <w:rFonts w:cs="Times New Roman"/>
          <w:szCs w:val="24"/>
        </w:rPr>
      </w:pPr>
    </w:p>
    <w:p w14:paraId="2AEC7E94" w14:textId="77777777" w:rsidR="004B2FEF" w:rsidRDefault="004B2FEF" w:rsidP="004B2FEF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4DC0CD01" w14:textId="0C401F31" w:rsidR="004B2FEF" w:rsidRDefault="004B2FEF" w:rsidP="00D91606">
      <w:pPr>
        <w:pStyle w:val="Heading1"/>
        <w:jc w:val="both"/>
      </w:pPr>
      <w:r w:rsidRPr="00F51B7F">
        <w:lastRenderedPageBreak/>
        <w:t>Activity 0</w:t>
      </w:r>
      <w:r w:rsidR="00D91606">
        <w:t>6</w:t>
      </w:r>
      <w:r w:rsidRPr="00F51B7F">
        <w:t xml:space="preserve">: </w:t>
      </w:r>
      <w:r w:rsidR="003E245D">
        <w:t xml:space="preserve">Work with ASP.NET Core Web App (Model-View-Controller) </w:t>
      </w:r>
    </w:p>
    <w:p w14:paraId="66A3D127" w14:textId="3513A0D5" w:rsidR="008B5083" w:rsidRDefault="008B5083" w:rsidP="008B5083">
      <w:pPr>
        <w:pStyle w:val="Heading2"/>
        <w:jc w:val="both"/>
        <w:rPr>
          <w:rFonts w:cs="Times New Roman"/>
          <w:szCs w:val="24"/>
        </w:rPr>
      </w:pPr>
      <w:r w:rsidRPr="00BC1FB4">
        <w:rPr>
          <w:rFonts w:cs="Times New Roman"/>
          <w:b/>
          <w:szCs w:val="24"/>
          <w:u w:val="single"/>
        </w:rPr>
        <w:t>Step 01.</w:t>
      </w:r>
      <w:r w:rsidRPr="00AB736E">
        <w:rPr>
          <w:rFonts w:cs="Times New Roman"/>
          <w:b/>
          <w:szCs w:val="24"/>
        </w:rPr>
        <w:t xml:space="preserve"> </w:t>
      </w:r>
      <w:r>
        <w:rPr>
          <w:rFonts w:cs="Times New Roman"/>
          <w:szCs w:val="24"/>
        </w:rPr>
        <w:t xml:space="preserve">Create and run the </w:t>
      </w:r>
      <w:r>
        <w:rPr>
          <w:rFonts w:cs="Times New Roman"/>
          <w:b/>
          <w:bCs/>
          <w:szCs w:val="24"/>
        </w:rPr>
        <w:t>ASP.NET Core Web App (MVC)</w:t>
      </w:r>
      <w:r w:rsidRPr="00903143">
        <w:rPr>
          <w:rFonts w:cs="Times New Roman"/>
          <w:szCs w:val="24"/>
        </w:rPr>
        <w:t xml:space="preserve"> project</w:t>
      </w:r>
      <w:r>
        <w:rPr>
          <w:rFonts w:cs="Times New Roman"/>
          <w:szCs w:val="24"/>
        </w:rPr>
        <w:t>, the result as the following</w:t>
      </w:r>
    </w:p>
    <w:p w14:paraId="016AA0CB" w14:textId="77777777" w:rsidR="008B5083" w:rsidRPr="008B5083" w:rsidRDefault="008B5083" w:rsidP="008B5083"/>
    <w:p w14:paraId="21A7C778" w14:textId="098ED5FD" w:rsidR="008B5083" w:rsidRDefault="008B5083" w:rsidP="008B5083">
      <w:r>
        <w:t>Create a new project type ASP.NET Core Web App (Model-View-Controller)</w:t>
      </w:r>
    </w:p>
    <w:p w14:paraId="78858603" w14:textId="2A2F7794" w:rsidR="004B2FEF" w:rsidRPr="00F51B7F" w:rsidRDefault="003E245D" w:rsidP="008B5083">
      <w:pPr>
        <w:jc w:val="center"/>
      </w:pPr>
      <w:r w:rsidRPr="003E245D">
        <w:rPr>
          <w:noProof/>
        </w:rPr>
        <w:drawing>
          <wp:inline distT="0" distB="0" distL="0" distR="0" wp14:anchorId="05402168" wp14:editId="5347771E">
            <wp:extent cx="5159832" cy="3546282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73326" cy="355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0AEC5" w14:textId="598AA059" w:rsidR="00E33A02" w:rsidRDefault="008B5083">
      <w:pPr>
        <w:rPr>
          <w:rFonts w:eastAsiaTheme="majorEastAsia" w:cstheme="majorBidi"/>
          <w:b/>
          <w:bCs/>
          <w:color w:val="000000" w:themeColor="text1"/>
          <w:szCs w:val="26"/>
          <w:u w:val="single"/>
        </w:rPr>
      </w:pPr>
      <w:r w:rsidRPr="008B5083">
        <w:rPr>
          <w:b/>
          <w:bCs/>
          <w:noProof/>
        </w:rPr>
        <w:drawing>
          <wp:inline distT="0" distB="0" distL="0" distR="0" wp14:anchorId="36365591" wp14:editId="55AA0930">
            <wp:extent cx="5943600" cy="309054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3A02">
        <w:rPr>
          <w:b/>
          <w:bCs/>
          <w:u w:val="single"/>
        </w:rPr>
        <w:br w:type="page"/>
      </w:r>
    </w:p>
    <w:p w14:paraId="51117271" w14:textId="51570B38" w:rsidR="004B2FEF" w:rsidRPr="00903143" w:rsidRDefault="004B2FEF" w:rsidP="00E33A02">
      <w:pPr>
        <w:pStyle w:val="Heading2"/>
        <w:spacing w:line="360" w:lineRule="auto"/>
      </w:pPr>
      <w:r w:rsidRPr="00903143">
        <w:rPr>
          <w:b/>
          <w:bCs/>
          <w:u w:val="single"/>
        </w:rPr>
        <w:lastRenderedPageBreak/>
        <w:t>Step 02</w:t>
      </w:r>
      <w:r w:rsidRPr="00903143">
        <w:t xml:space="preserve">. </w:t>
      </w:r>
      <w:r w:rsidR="00E33A02">
        <w:t>Add connection string</w:t>
      </w:r>
      <w:r w:rsidRPr="00903143">
        <w:t xml:space="preserve"> to </w:t>
      </w:r>
      <w:r w:rsidRPr="00903143">
        <w:rPr>
          <w:b/>
          <w:bCs/>
        </w:rPr>
        <w:t>appsettings.json</w:t>
      </w:r>
      <w:r w:rsidR="00E33A02">
        <w:t>.</w:t>
      </w:r>
    </w:p>
    <w:p w14:paraId="174E8C8A" w14:textId="749A4218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B724926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Logging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2A6D076E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LogLevel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33C2CB8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Default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Information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53068EDF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Microsoft.AspNetCore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Warning"</w:t>
      </w:r>
    </w:p>
    <w:p w14:paraId="3DA3EDE2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54E9CE04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},</w:t>
      </w:r>
    </w:p>
    <w:p w14:paraId="2891644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AllowedHosts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*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6CC0655C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ConnectionStrings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>: {</w:t>
      </w:r>
    </w:p>
    <w:p w14:paraId="2BFD6067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MyStockDB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"Server=localhost;uid=sa;pwd=1234567890;database=MyStore;TrustServerCertificate=True"</w:t>
      </w:r>
    </w:p>
    <w:p w14:paraId="32680B23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}</w:t>
      </w:r>
    </w:p>
    <w:p w14:paraId="642DBE78" w14:textId="5C800EA3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3"/>
          <w:szCs w:val="19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AD64753" w14:textId="261372F0" w:rsidR="004B2FEF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397B3CC7" w14:textId="5899C9DE" w:rsidR="004B2FEF" w:rsidRDefault="004B2FEF" w:rsidP="004B2FEF">
      <w:pPr>
        <w:pStyle w:val="ListParagraph"/>
        <w:spacing w:before="120" w:after="120" w:line="360" w:lineRule="auto"/>
        <w:ind w:left="0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="00E33A02">
        <w:t xml:space="preserve">Add </w:t>
      </w:r>
      <w:r w:rsidR="00E33A02" w:rsidRPr="00E33A02">
        <w:rPr>
          <w:b/>
        </w:rPr>
        <w:t>Business Objects</w:t>
      </w:r>
      <w:r w:rsidR="00E33A02">
        <w:t xml:space="preserve"> and </w:t>
      </w:r>
      <w:r w:rsidR="00E33A02" w:rsidRPr="00E33A02">
        <w:rPr>
          <w:b/>
        </w:rPr>
        <w:t>Services</w:t>
      </w:r>
      <w:r w:rsidR="00E33A02">
        <w:rPr>
          <w:b/>
        </w:rPr>
        <w:t xml:space="preserve"> </w:t>
      </w:r>
      <w:r w:rsidR="00E33A02">
        <w:t xml:space="preserve">projects as </w:t>
      </w:r>
      <w:r w:rsidRPr="00474402">
        <w:t>reference</w:t>
      </w:r>
      <w:r w:rsidR="00E33A02">
        <w:t>s</w:t>
      </w:r>
      <w:r w:rsidRPr="00474402">
        <w:t xml:space="preserve"> </w:t>
      </w:r>
      <w:r w:rsidR="00E33A02">
        <w:t>for</w:t>
      </w:r>
      <w:r w:rsidRPr="00474402">
        <w:t xml:space="preserve"> the </w:t>
      </w:r>
      <w:r w:rsidR="00E33A02">
        <w:t>ASP.NET Core Web App (MVC)</w:t>
      </w:r>
      <w:r w:rsidRPr="00474402">
        <w:t xml:space="preserve"> </w:t>
      </w:r>
    </w:p>
    <w:p w14:paraId="47D7816C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77248EAF" w14:textId="77777777" w:rsidR="008B5083" w:rsidRDefault="008B5083">
      <w:pPr>
        <w:rPr>
          <w:rFonts w:eastAsiaTheme="majorEastAsia" w:cs="Times New Roman"/>
          <w:b/>
          <w:color w:val="000000" w:themeColor="text1"/>
          <w:szCs w:val="24"/>
          <w:u w:val="single"/>
        </w:rPr>
      </w:pPr>
      <w:r>
        <w:rPr>
          <w:rFonts w:cs="Times New Roman"/>
          <w:b/>
          <w:szCs w:val="24"/>
          <w:u w:val="single"/>
        </w:rPr>
        <w:br w:type="page"/>
      </w:r>
    </w:p>
    <w:p w14:paraId="318CF1FD" w14:textId="258B96CA" w:rsidR="004B2FEF" w:rsidRDefault="004B2FEF" w:rsidP="004B2FEF">
      <w:pPr>
        <w:pStyle w:val="Heading2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7279CB">
        <w:t>Create Controller</w:t>
      </w:r>
    </w:p>
    <w:p w14:paraId="1A9AD54A" w14:textId="2BD01CA5" w:rsidR="007279CB" w:rsidRPr="007279CB" w:rsidRDefault="007279CB" w:rsidP="007279CB">
      <w:pPr>
        <w:pStyle w:val="ListParagrap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Connect direct to the Data Access Layer </w:t>
      </w:r>
      <w:r>
        <w:rPr>
          <w:highlight w:val="yellow"/>
        </w:rPr>
        <w:t xml:space="preserve">(MyStoreContext.cs) </w:t>
      </w:r>
      <w:r w:rsidRPr="007279CB">
        <w:rPr>
          <w:highlight w:val="yellow"/>
        </w:rPr>
        <w:t>to generate code</w:t>
      </w:r>
    </w:p>
    <w:p w14:paraId="7F16ED93" w14:textId="77777777" w:rsidR="0039438E" w:rsidRDefault="007279CB" w:rsidP="007279CB">
      <w:pPr>
        <w:pStyle w:val="ListParagrap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Then </w:t>
      </w:r>
    </w:p>
    <w:p w14:paraId="3B44DB4D" w14:textId="77777777" w:rsidR="0039438E" w:rsidRDefault="0039438E" w:rsidP="0039438E">
      <w:pPr>
        <w:pStyle w:val="ListParagrap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Add Dependency Injection</w:t>
      </w:r>
    </w:p>
    <w:p w14:paraId="3EDF9591" w14:textId="22CA0595" w:rsidR="007279CB" w:rsidRPr="007279CB" w:rsidRDefault="0039438E" w:rsidP="0039438E">
      <w:pPr>
        <w:pStyle w:val="ListParagrap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C</w:t>
      </w:r>
      <w:r w:rsidR="007279CB" w:rsidRPr="007279CB">
        <w:rPr>
          <w:highlight w:val="yellow"/>
        </w:rPr>
        <w:t xml:space="preserve">hange the code </w:t>
      </w:r>
      <w:r>
        <w:rPr>
          <w:highlight w:val="yellow"/>
        </w:rPr>
        <w:t xml:space="preserve">connects </w:t>
      </w:r>
      <w:r w:rsidR="007279CB" w:rsidRPr="007279CB">
        <w:rPr>
          <w:highlight w:val="yellow"/>
        </w:rPr>
        <w:t xml:space="preserve">to </w:t>
      </w:r>
      <w:r>
        <w:rPr>
          <w:highlight w:val="yellow"/>
        </w:rPr>
        <w:t xml:space="preserve">the </w:t>
      </w:r>
      <w:r w:rsidR="007279CB" w:rsidRPr="007279CB">
        <w:rPr>
          <w:highlight w:val="yellow"/>
        </w:rPr>
        <w:t>Service Layer</w:t>
      </w:r>
    </w:p>
    <w:p w14:paraId="4A07B940" w14:textId="021AB04C" w:rsidR="007279CB" w:rsidRDefault="007279CB" w:rsidP="007279CB"/>
    <w:p w14:paraId="4440B854" w14:textId="4119539A" w:rsidR="0039438E" w:rsidRDefault="0039438E" w:rsidP="007279CB">
      <w:r>
        <w:t>Add a Controller named ProductsController.cs</w:t>
      </w:r>
    </w:p>
    <w:p w14:paraId="54EA0B21" w14:textId="4C751F5B" w:rsidR="007279CB" w:rsidRDefault="007279CB" w:rsidP="007279CB">
      <w:r w:rsidRPr="007279CB">
        <w:rPr>
          <w:noProof/>
        </w:rPr>
        <w:drawing>
          <wp:inline distT="0" distB="0" distL="0" distR="0" wp14:anchorId="09B03D92" wp14:editId="53233609">
            <wp:extent cx="5943600" cy="57156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1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D5F5" w14:textId="233056BF" w:rsidR="007279CB" w:rsidRDefault="0039438E" w:rsidP="007279C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C9284" wp14:editId="2D60779E">
                <wp:simplePos x="0" y="0"/>
                <wp:positionH relativeFrom="column">
                  <wp:posOffset>302150</wp:posOffset>
                </wp:positionH>
                <wp:positionV relativeFrom="paragraph">
                  <wp:posOffset>985962</wp:posOffset>
                </wp:positionV>
                <wp:extent cx="3991554" cy="461175"/>
                <wp:effectExtent l="0" t="0" r="28575" b="1524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1554" cy="461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C77C60" id="Rectangle 68" o:spid="_x0000_s1026" style="position:absolute;margin-left:23.8pt;margin-top:77.65pt;width:314.3pt;height:36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" filled="f" strokecolor="red" strokeweight="1pt"/>
            </w:pict>
          </mc:Fallback>
        </mc:AlternateContent>
      </w:r>
      <w:r w:rsidR="007279CB" w:rsidRPr="007279CB">
        <w:rPr>
          <w:noProof/>
        </w:rPr>
        <w:drawing>
          <wp:inline distT="0" distB="0" distL="0" distR="0" wp14:anchorId="71148419" wp14:editId="4B740D6C">
            <wp:extent cx="5756744" cy="3939310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062" cy="394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D2D9A" w14:textId="5278B547" w:rsidR="007279CB" w:rsidRDefault="008B5083" w:rsidP="007279C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DC2D1C" wp14:editId="29B38CF7">
                <wp:simplePos x="0" y="0"/>
                <wp:positionH relativeFrom="margin">
                  <wp:posOffset>127221</wp:posOffset>
                </wp:positionH>
                <wp:positionV relativeFrom="paragraph">
                  <wp:posOffset>3280134</wp:posOffset>
                </wp:positionV>
                <wp:extent cx="5542059" cy="341906"/>
                <wp:effectExtent l="0" t="0" r="20955" b="2032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42059" cy="34190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10CBF" id="Rectangle 70" o:spid="_x0000_s1026" style="position:absolute;margin-left:10pt;margin-top:258.3pt;width:436.4pt;height:26.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4C85CD" wp14:editId="09794FC4">
                <wp:simplePos x="0" y="0"/>
                <wp:positionH relativeFrom="column">
                  <wp:posOffset>135172</wp:posOffset>
                </wp:positionH>
                <wp:positionV relativeFrom="paragraph">
                  <wp:posOffset>735717</wp:posOffset>
                </wp:positionV>
                <wp:extent cx="5550011" cy="683260"/>
                <wp:effectExtent l="0" t="0" r="12700" b="2159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0011" cy="683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BE34A2" id="Rectangle 69" o:spid="_x0000_s1026" style="position:absolute;margin-left:10.65pt;margin-top:57.95pt;width:437pt;height:53.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" filled="f" strokecolor="red" strokeweight="1pt"/>
            </w:pict>
          </mc:Fallback>
        </mc:AlternateContent>
      </w:r>
      <w:r w:rsidR="00220AEF" w:rsidRPr="00220AEF">
        <w:rPr>
          <w:noProof/>
        </w:rPr>
        <w:drawing>
          <wp:inline distT="0" distB="0" distL="0" distR="0" wp14:anchorId="4EA675C0" wp14:editId="529BD0B9">
            <wp:extent cx="5756275" cy="4101961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66826" cy="410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A2F8C" w14:textId="5C6AFFD3" w:rsidR="00220AEF" w:rsidRPr="007279CB" w:rsidRDefault="00220AEF" w:rsidP="00220AEF">
      <w:pPr>
        <w:jc w:val="center"/>
      </w:pPr>
      <w:r w:rsidRPr="00220AEF">
        <w:rPr>
          <w:noProof/>
        </w:rPr>
        <w:lastRenderedPageBreak/>
        <w:drawing>
          <wp:inline distT="0" distB="0" distL="0" distR="0" wp14:anchorId="0FE523D0" wp14:editId="032F5122">
            <wp:extent cx="4369025" cy="1295467"/>
            <wp:effectExtent l="190500" t="190500" r="184150" b="19050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12954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BF3F4D" w14:textId="57303E51" w:rsidR="0039438E" w:rsidRPr="0039438E" w:rsidRDefault="0039438E" w:rsidP="00005CB8">
      <w:pPr>
        <w:spacing w:line="360" w:lineRule="auto"/>
        <w:jc w:val="center"/>
        <w:rPr>
          <w:rFonts w:cs="Times New Roman"/>
          <w:b/>
          <w:bCs/>
          <w:noProof/>
          <w:szCs w:val="24"/>
          <w:u w:val="single"/>
        </w:rPr>
      </w:pPr>
      <w:r>
        <w:rPr>
          <w:rFonts w:cs="Times New Roman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2BDDA2" wp14:editId="5C00BB55">
                <wp:simplePos x="0" y="0"/>
                <wp:positionH relativeFrom="column">
                  <wp:posOffset>1550504</wp:posOffset>
                </wp:positionH>
                <wp:positionV relativeFrom="paragraph">
                  <wp:posOffset>2107096</wp:posOffset>
                </wp:positionV>
                <wp:extent cx="1661823" cy="1121134"/>
                <wp:effectExtent l="0" t="0" r="14605" b="2222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823" cy="11211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15DC01" id="Rectangle 72" o:spid="_x0000_s1026" style="position:absolute;margin-left:122.1pt;margin-top:165.9pt;width:130.85pt;height:88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" filled="f" strokecolor="red" strokeweight="1pt"/>
            </w:pict>
          </mc:Fallback>
        </mc:AlternateContent>
      </w:r>
      <w:r>
        <w:rPr>
          <w:rFonts w:cs="Times New Roman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E6F972" wp14:editId="1374E647">
                <wp:simplePos x="0" y="0"/>
                <wp:positionH relativeFrom="column">
                  <wp:posOffset>1526650</wp:posOffset>
                </wp:positionH>
                <wp:positionV relativeFrom="paragraph">
                  <wp:posOffset>1319917</wp:posOffset>
                </wp:positionV>
                <wp:extent cx="1669774" cy="214685"/>
                <wp:effectExtent l="0" t="0" r="26035" b="1397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9774" cy="2146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3380A8" id="Rectangle 71" o:spid="_x0000_s1026" style="position:absolute;margin-left:120.2pt;margin-top:103.95pt;width:131.5pt;height:16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" filled="f" strokecolor="red" strokeweight="1pt"/>
            </w:pict>
          </mc:Fallback>
        </mc:AlternateContent>
      </w:r>
      <w:r w:rsidR="00220AEF" w:rsidRPr="00220AEF">
        <w:rPr>
          <w:rFonts w:cs="Times New Roman"/>
          <w:b/>
          <w:bCs/>
          <w:noProof/>
          <w:szCs w:val="24"/>
        </w:rPr>
        <w:drawing>
          <wp:inline distT="0" distB="0" distL="0" distR="0" wp14:anchorId="69AA5CA4" wp14:editId="47B0FE52">
            <wp:extent cx="3492679" cy="3829247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92679" cy="382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076DE" w14:textId="1E37FB6B" w:rsidR="004B2FEF" w:rsidRPr="00005CB8" w:rsidRDefault="004B2FEF" w:rsidP="00005CB8">
      <w:pPr>
        <w:pStyle w:val="Heading2"/>
        <w:spacing w:line="360" w:lineRule="auto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39438E">
        <w:rPr>
          <w:rFonts w:cs="Times New Roman"/>
          <w:bCs/>
          <w:noProof/>
          <w:szCs w:val="24"/>
        </w:rPr>
        <w:t>After generate the ProductsController</w:t>
      </w:r>
      <w:r w:rsidR="00005CB8">
        <w:rPr>
          <w:rFonts w:cs="Times New Roman"/>
          <w:bCs/>
          <w:noProof/>
          <w:szCs w:val="24"/>
        </w:rPr>
        <w:t>.cs and View/Products/xxx.cshtml</w:t>
      </w:r>
      <w:r w:rsidR="0039438E">
        <w:rPr>
          <w:rFonts w:cs="Times New Roman"/>
          <w:bCs/>
          <w:noProof/>
          <w:szCs w:val="24"/>
        </w:rPr>
        <w:t>, change the code as the following</w:t>
      </w:r>
    </w:p>
    <w:p w14:paraId="6825C4CF" w14:textId="1332AE99" w:rsidR="00005CB8" w:rsidRPr="00005CB8" w:rsidRDefault="00005CB8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 w:rsidRPr="00005CB8">
        <w:rPr>
          <w:rFonts w:cs="Times New Roman"/>
          <w:b/>
          <w:bCs/>
          <w:i/>
          <w:noProof/>
          <w:szCs w:val="24"/>
        </w:rPr>
        <w:t>Program.cs</w:t>
      </w:r>
    </w:p>
    <w:p w14:paraId="1A60E8E5" w14:textId="5CE2FFE6" w:rsidR="00005CB8" w:rsidRPr="00005CB8" w:rsidRDefault="00005CB8" w:rsidP="004B2FEF">
      <w:pPr>
        <w:spacing w:line="360" w:lineRule="auto"/>
        <w:rPr>
          <w:rFonts w:cs="Times New Roman"/>
          <w:bCs/>
          <w:noProof/>
          <w:szCs w:val="24"/>
        </w:rPr>
      </w:pPr>
      <w:r w:rsidRPr="00005CB8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0B800867" wp14:editId="200017AE">
            <wp:extent cx="5943600" cy="2982595"/>
            <wp:effectExtent l="0" t="0" r="0" b="825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BD066" w14:textId="77777777" w:rsidR="00005CB8" w:rsidRDefault="00005CB8" w:rsidP="00005CB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ervices;</w:t>
      </w:r>
    </w:p>
    <w:p w14:paraId="32C6E193" w14:textId="77777777" w:rsidR="00005CB8" w:rsidRDefault="00005CB8" w:rsidP="00005CB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12C89C72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(</w:t>
      </w:r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526854D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1D4A42E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75AB3DF1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ControllersWithViews();</w:t>
      </w:r>
    </w:p>
    <w:p w14:paraId="45744076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coped&lt;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yellow"/>
        </w:rPr>
        <w:t>ProductService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);</w:t>
      </w:r>
    </w:p>
    <w:p w14:paraId="17D9B6BA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coped&lt;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yellow"/>
        </w:rPr>
        <w:t>CategoryService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);</w:t>
      </w:r>
    </w:p>
    <w:p w14:paraId="1643B878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F087E3A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builder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.Build();</w:t>
      </w:r>
    </w:p>
    <w:p w14:paraId="43DF5E79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B3814E8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6186F706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app.Environment.IsDevelopment())</w:t>
      </w:r>
    </w:p>
    <w:p w14:paraId="11BF8D01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C912172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app.UseExceptionHandler(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"/Home/Error"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66BD1A8F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7FB0BB6F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();</w:t>
      </w:r>
    </w:p>
    <w:p w14:paraId="3A138936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A83A813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();</w:t>
      </w:r>
    </w:p>
    <w:p w14:paraId="47D39102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A6EC4BB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();</w:t>
      </w:r>
    </w:p>
    <w:p w14:paraId="267E0CF5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C3D05F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>app.MapControllerRoute(</w:t>
      </w:r>
    </w:p>
    <w:p w14:paraId="0F1D9D4A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name: 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"default"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7E27CC03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pattern: 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controller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=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Home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ction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=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Index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005CB8">
        <w:rPr>
          <w:rFonts w:ascii="Cascadia Mono" w:hAnsi="Cascadia Mono" w:cs="Cascadia Mono"/>
          <w:color w:val="FF00C1"/>
          <w:sz w:val="21"/>
          <w:szCs w:val="19"/>
          <w:highlight w:val="white"/>
        </w:rPr>
        <w:t>?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7CA8EC4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FEEB040" w14:textId="5A8DD270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();</w:t>
      </w:r>
    </w:p>
    <w:p w14:paraId="0DCEF4B2" w14:textId="77777777" w:rsidR="00005CB8" w:rsidRDefault="00005CB8" w:rsidP="00005CB8">
      <w:pPr>
        <w:spacing w:line="360" w:lineRule="auto"/>
        <w:rPr>
          <w:rFonts w:cs="Times New Roman"/>
          <w:bCs/>
          <w:noProof/>
          <w:szCs w:val="24"/>
        </w:rPr>
      </w:pPr>
    </w:p>
    <w:p w14:paraId="7244E205" w14:textId="064457EC" w:rsidR="00005CB8" w:rsidRDefault="00005CB8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>
        <w:rPr>
          <w:rFonts w:cs="Times New Roman"/>
          <w:b/>
          <w:bCs/>
          <w:i/>
          <w:noProof/>
          <w:szCs w:val="24"/>
        </w:rPr>
        <w:t>ProductsController</w:t>
      </w:r>
      <w:r w:rsidRPr="00005CB8">
        <w:rPr>
          <w:rFonts w:cs="Times New Roman"/>
          <w:b/>
          <w:bCs/>
          <w:i/>
          <w:noProof/>
          <w:szCs w:val="24"/>
        </w:rPr>
        <w:t>.cs</w:t>
      </w:r>
    </w:p>
    <w:p w14:paraId="06EDBE46" w14:textId="763D7830" w:rsidR="00171CC1" w:rsidRDefault="00171CC1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 w:rsidRPr="00171CC1">
        <w:rPr>
          <w:rFonts w:cs="Times New Roman"/>
          <w:b/>
          <w:bCs/>
          <w:i/>
          <w:noProof/>
          <w:szCs w:val="24"/>
        </w:rPr>
        <w:drawing>
          <wp:inline distT="0" distB="0" distL="0" distR="0" wp14:anchorId="6626ADFE" wp14:editId="056999D8">
            <wp:extent cx="5943600" cy="5173345"/>
            <wp:effectExtent l="0" t="0" r="0" b="825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8C885" w14:textId="3C8F1B77" w:rsidR="00171CC1" w:rsidRDefault="00171CC1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</w:p>
    <w:p w14:paraId="591D6C63" w14:textId="624D6204" w:rsidR="00171CC1" w:rsidRPr="00171CC1" w:rsidRDefault="00171CC1" w:rsidP="00005CB8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Use Dependency Injection for IProductService, ICategoryService</w:t>
      </w:r>
      <w:r w:rsidRPr="00171CC1">
        <w:rPr>
          <w:rFonts w:cs="Times New Roman"/>
          <w:bCs/>
          <w:i/>
          <w:noProof/>
          <w:szCs w:val="24"/>
        </w:rPr>
        <w:t xml:space="preserve">Function </w:t>
      </w:r>
    </w:p>
    <w:p w14:paraId="3A2A3F2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lastRenderedPageBreak/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Product;</w:t>
      </w:r>
    </w:p>
    <w:p w14:paraId="01C4996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Category;</w:t>
      </w:r>
    </w:p>
    <w:p w14:paraId="6E3DB1A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4FD60899" w14:textId="3A199D1C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ProductsControlle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</w:t>
      </w:r>
      <w:r w:rsidR="00171CC1">
        <w:rPr>
          <w:rFonts w:ascii="Cascadia Mono" w:hAnsi="Cascadia Mono" w:cs="Cascadia Mono"/>
          <w:color w:val="000000"/>
          <w:sz w:val="21"/>
          <w:szCs w:val="19"/>
          <w:highlight w:val="yellow"/>
        </w:rPr>
        <w:t>Produc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Category)</w:t>
      </w:r>
    </w:p>
    <w:p w14:paraId="6114C2C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7480328A" w14:textId="238C1512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Product = context</w:t>
      </w:r>
      <w:r w:rsidR="00171CC1">
        <w:rPr>
          <w:rFonts w:ascii="Cascadia Mono" w:hAnsi="Cascadia Mono" w:cs="Cascadia Mono"/>
          <w:color w:val="000000"/>
          <w:sz w:val="21"/>
          <w:szCs w:val="19"/>
          <w:highlight w:val="yellow"/>
        </w:rPr>
        <w:t>Produc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751FBC7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Category = contextCategory;</w:t>
      </w:r>
    </w:p>
    <w:p w14:paraId="5D8DDD1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2A0F0781" w14:textId="5283C5F5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get all information of products of ProductsController.cs (Method GET)</w:t>
      </w:r>
    </w:p>
    <w:p w14:paraId="24F84BB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Index()</w:t>
      </w:r>
    </w:p>
    <w:p w14:paraId="647E531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D45C95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yStoreContext = _contextProduct.GetProducts();</w:t>
      </w:r>
    </w:p>
    <w:p w14:paraId="59499C0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myStoreContext.ToList());</w:t>
      </w:r>
    </w:p>
    <w:p w14:paraId="77F332F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2413C13" w14:textId="77777777" w:rsidR="00171CC1" w:rsidRDefault="00171CC1" w:rsidP="00171CC1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71B74B38" w14:textId="15025A3C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get product by ID of ProductsController.cs (Method GET: Products/Detail/5)</w:t>
      </w:r>
    </w:p>
    <w:p w14:paraId="5099B54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Details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33CBB3D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8C00E0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AE7468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458ACD3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NotFound();</w:t>
      </w:r>
    </w:p>
    <w:p w14:paraId="78F08F9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3FC0E24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B4A82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contextProduct.GetProductById(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id);</w:t>
      </w:r>
    </w:p>
    <w:p w14:paraId="5EA410D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7273A8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6FC79BA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NotFound();</w:t>
      </w:r>
    </w:p>
    <w:p w14:paraId="6ED688A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374504F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DDD899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66F3853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351CD60" w14:textId="77777777" w:rsidR="00171CC1" w:rsidRDefault="00171CC1" w:rsidP="00171CC1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07682920" w14:textId="7FCB976C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lastRenderedPageBreak/>
        <w:t>Action method for displaying the Create form of ProductsController.cs (Method GET: Products/Create)</w:t>
      </w:r>
    </w:p>
    <w:p w14:paraId="4E00952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Create()</w:t>
      </w:r>
    </w:p>
    <w:p w14:paraId="076797F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C3ED16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ViewData[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_contextCategory.GetCategories()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0F4260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);</w:t>
      </w:r>
    </w:p>
    <w:p w14:paraId="31628FB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4AB71A9" w14:textId="508DDC47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 xml:space="preserve">Action method for </w:t>
      </w:r>
      <w:r w:rsidR="00E17D0B">
        <w:rPr>
          <w:rFonts w:cs="Times New Roman"/>
          <w:bCs/>
          <w:i/>
          <w:noProof/>
          <w:szCs w:val="24"/>
        </w:rPr>
        <w:t>creating a new product</w:t>
      </w:r>
      <w:r>
        <w:rPr>
          <w:rFonts w:cs="Times New Roman"/>
          <w:bCs/>
          <w:i/>
          <w:noProof/>
          <w:szCs w:val="24"/>
        </w:rPr>
        <w:t xml:space="preserve"> of ProductsController.cs (Method </w:t>
      </w:r>
      <w:r w:rsidR="00E17D0B">
        <w:rPr>
          <w:rFonts w:cs="Times New Roman"/>
          <w:bCs/>
          <w:i/>
          <w:noProof/>
          <w:szCs w:val="24"/>
        </w:rPr>
        <w:t>POST</w:t>
      </w:r>
      <w:r>
        <w:rPr>
          <w:rFonts w:cs="Times New Roman"/>
          <w:bCs/>
          <w:i/>
          <w:noProof/>
          <w:szCs w:val="24"/>
        </w:rPr>
        <w:t>: Products/Create)</w:t>
      </w:r>
    </w:p>
    <w:p w14:paraId="5DB72A4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56DE8DA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ValidateAntiForgeryToke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32EE57E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Create(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Bind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ProductId,ProductName,CategoryId,UnitsInStock,UnitPrice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]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)</w:t>
      </w:r>
    </w:p>
    <w:p w14:paraId="7CAE1C6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E84175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ModelState.IsValid)</w:t>
      </w:r>
    </w:p>
    <w:p w14:paraId="6C8178D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E05CE6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contextProduct.SaveProduct(product);</w:t>
      </w:r>
    </w:p>
    <w:p w14:paraId="7FCD5BC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</w:p>
    <w:p w14:paraId="0445D66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ameo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Index));</w:t>
      </w:r>
    </w:p>
    <w:p w14:paraId="063E040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42C801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ViewData[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_contextCategory.GetCategories()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, product.CategoryId);</w:t>
      </w:r>
    </w:p>
    <w:p w14:paraId="0A3BCC0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330DF25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0169A0F8" w14:textId="77777777" w:rsidR="00E17D0B" w:rsidRDefault="00E17D0B" w:rsidP="00E17D0B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0368FBC4" w14:textId="6DCD959E" w:rsidR="00E17D0B" w:rsidRDefault="00E17D0B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</w:t>
      </w:r>
      <w:r w:rsidR="001F4083">
        <w:rPr>
          <w:rFonts w:cs="Times New Roman"/>
          <w:bCs/>
          <w:i/>
          <w:noProof/>
          <w:szCs w:val="24"/>
        </w:rPr>
        <w:t xml:space="preserve"> opening a form to</w:t>
      </w:r>
      <w:r>
        <w:rPr>
          <w:rFonts w:cs="Times New Roman"/>
          <w:bCs/>
          <w:i/>
          <w:noProof/>
          <w:szCs w:val="24"/>
        </w:rPr>
        <w:t xml:space="preserve"> </w:t>
      </w:r>
      <w:r w:rsidR="001F4083">
        <w:rPr>
          <w:rFonts w:cs="Times New Roman"/>
          <w:bCs/>
          <w:i/>
          <w:noProof/>
          <w:szCs w:val="24"/>
        </w:rPr>
        <w:t xml:space="preserve">edit an existing </w:t>
      </w:r>
      <w:r>
        <w:rPr>
          <w:rFonts w:cs="Times New Roman"/>
          <w:bCs/>
          <w:i/>
          <w:noProof/>
          <w:szCs w:val="24"/>
        </w:rPr>
        <w:t xml:space="preserve">product of ProductsController.cs (Method </w:t>
      </w:r>
      <w:r w:rsidR="001F4083">
        <w:rPr>
          <w:rFonts w:cs="Times New Roman"/>
          <w:bCs/>
          <w:i/>
          <w:noProof/>
          <w:szCs w:val="24"/>
        </w:rPr>
        <w:t>GET</w:t>
      </w:r>
      <w:r>
        <w:rPr>
          <w:rFonts w:cs="Times New Roman"/>
          <w:bCs/>
          <w:i/>
          <w:noProof/>
          <w:szCs w:val="24"/>
        </w:rPr>
        <w:t>: Products/</w:t>
      </w:r>
      <w:r w:rsidR="001F4083">
        <w:rPr>
          <w:rFonts w:cs="Times New Roman"/>
          <w:bCs/>
          <w:i/>
          <w:noProof/>
          <w:szCs w:val="24"/>
        </w:rPr>
        <w:t>Edit/5</w:t>
      </w:r>
      <w:r>
        <w:rPr>
          <w:rFonts w:cs="Times New Roman"/>
          <w:bCs/>
          <w:i/>
          <w:noProof/>
          <w:szCs w:val="24"/>
        </w:rPr>
        <w:t>)</w:t>
      </w:r>
    </w:p>
    <w:p w14:paraId="56B5474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Edit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037BF9E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62E287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3D272F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B91F1A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NotFound();</w:t>
      </w:r>
    </w:p>
    <w:p w14:paraId="58F0983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10C5C4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23C277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contextProduct.GetProductById(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id);</w:t>
      </w:r>
    </w:p>
    <w:p w14:paraId="08C3EC9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F58DC6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F0D7E4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NotFound();</w:t>
      </w:r>
    </w:p>
    <w:p w14:paraId="73B1DEC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9BC5DA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ViewData[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_contextCategory.GetCategories()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, product.CategoryId);</w:t>
      </w:r>
    </w:p>
    <w:p w14:paraId="1A62602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4B10B69A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7C78E77" w14:textId="77777777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2F075921" w14:textId="4187B872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editing an existing product of ProductsController.cs (Method POST: Products/Edit/5)</w:t>
      </w:r>
    </w:p>
    <w:p w14:paraId="693E2E8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118B059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ValidateAntiForgeryToke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1D62864A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Edit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,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Bind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ProductId,ProductName,CategoryId,UnitsInStock,UnitPrice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]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)</w:t>
      </w:r>
    </w:p>
    <w:p w14:paraId="67C6983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8C9DC2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!= product.ProductId)</w:t>
      </w:r>
    </w:p>
    <w:p w14:paraId="030EC4A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89A9B9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NotFound();</w:t>
      </w:r>
    </w:p>
    <w:p w14:paraId="0E4F21A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CCA1C6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0B1032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ModelState.IsValid)</w:t>
      </w:r>
    </w:p>
    <w:p w14:paraId="61D381B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A23C49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193A75E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72CAFC7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_contextProduct.UpdateProduct(product);</w:t>
      </w:r>
    </w:p>
    <w:p w14:paraId="7043FBE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    }</w:t>
      </w:r>
    </w:p>
    <w:p w14:paraId="7B23C03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592864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013537F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ProductExists(product.ProductId))</w:t>
      </w:r>
    </w:p>
    <w:p w14:paraId="71B0DC1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{</w:t>
      </w:r>
    </w:p>
    <w:p w14:paraId="28F844A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NotFound();</w:t>
      </w:r>
    </w:p>
    <w:p w14:paraId="576DDDF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}</w:t>
      </w:r>
    </w:p>
    <w:p w14:paraId="2CE9CBF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2041834A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{</w:t>
      </w:r>
    </w:p>
    <w:p w14:paraId="0C56843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thro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6E1A7BF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}</w:t>
      </w:r>
    </w:p>
    <w:p w14:paraId="0912414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1C5EB0D6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ameo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Index));</w:t>
      </w:r>
    </w:p>
    <w:p w14:paraId="77B2C12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FA8027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ViewData[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_contextCategory.GetCategories()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, product.CategoryId);</w:t>
      </w:r>
    </w:p>
    <w:p w14:paraId="0B72F28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53CF35C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6308DAB" w14:textId="77777777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063B2754" w14:textId="64A1C26A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opening a confirmation to delete an existing product of ProductsController.cs (Method GET: Products/Delete/5)</w:t>
      </w:r>
    </w:p>
    <w:p w14:paraId="4E206AA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Delete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4CA7FCA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39576A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7F5BD8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974F49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NotFound();</w:t>
      </w:r>
    </w:p>
    <w:p w14:paraId="06D7BA7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D18516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8F69EE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contextProduct.GetProductById(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 id);</w:t>
      </w:r>
    </w:p>
    <w:p w14:paraId="383BB5C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5B9584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27D66F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NotFound();</w:t>
      </w:r>
    </w:p>
    <w:p w14:paraId="6FE458F6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635D4E6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A35350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66400D3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73AB42D" w14:textId="77777777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53E683AC" w14:textId="6ABCC306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deleting an existing product of ProductsController.cs (Method POST: Products/Delete/5)</w:t>
      </w:r>
    </w:p>
    <w:p w14:paraId="5F7C0D8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Nam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Delete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351FE86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ValidateAntiForgeryToke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2423BAF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DeleteConfirmed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09C97A9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1171B8C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contextProduct.GetProductById(id);</w:t>
      </w:r>
    </w:p>
    <w:p w14:paraId="52CB22D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!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6040C1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745179F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contextProduct.DeleteProduct(product);</w:t>
      </w:r>
    </w:p>
    <w:p w14:paraId="74C1EDB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EC9B42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B108C2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ameo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Index));</w:t>
      </w:r>
    </w:p>
    <w:p w14:paraId="34DD0A5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EE337A0" w14:textId="24FD8A18" w:rsid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CB2F565" w14:textId="77777777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2DA7790F" w14:textId="67AD08A9" w:rsidR="001F4083" w:rsidRP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Function for checking if the product is existing or not - of ProductsController.cs</w:t>
      </w:r>
    </w:p>
    <w:p w14:paraId="0DD9C48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boo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Exists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76561D6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0B1E90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tmp = _contextProduct.GetProductById(id);</w:t>
      </w:r>
    </w:p>
    <w:p w14:paraId="2444B26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tmp !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?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fals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7A7C76C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54B0463" w14:textId="4050E89A" w:rsidR="004B2FEF" w:rsidRDefault="004B2FEF" w:rsidP="004B2FEF">
      <w:pPr>
        <w:spacing w:line="360" w:lineRule="auto"/>
        <w:rPr>
          <w:rFonts w:cs="Times New Roman"/>
          <w:bCs/>
          <w:noProof/>
          <w:szCs w:val="24"/>
        </w:rPr>
      </w:pPr>
    </w:p>
    <w:p w14:paraId="3C520933" w14:textId="77777777" w:rsidR="006E480D" w:rsidRDefault="006E480D" w:rsidP="006E480D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6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>
        <w:t>Change the View in the Razor View depend on your template.</w:t>
      </w:r>
    </w:p>
    <w:p w14:paraId="293361EF" w14:textId="4FFF9CD0" w:rsidR="004B2FEF" w:rsidRPr="001F4083" w:rsidRDefault="004B2FEF" w:rsidP="00D91606"/>
    <w:p w14:paraId="3340CF16" w14:textId="13BFDADB" w:rsidR="004B2FEF" w:rsidRDefault="004B2FEF" w:rsidP="006E480D">
      <w:pPr>
        <w:pStyle w:val="Heading2"/>
        <w:jc w:val="both"/>
      </w:pPr>
      <w:r w:rsidRPr="006E480D">
        <w:rPr>
          <w:rFonts w:cs="Times New Roman"/>
          <w:b/>
          <w:szCs w:val="24"/>
          <w:highlight w:val="yellow"/>
          <w:u w:val="single"/>
        </w:rPr>
        <w:t>Step 0</w:t>
      </w:r>
      <w:r w:rsidR="006E480D" w:rsidRPr="006E480D">
        <w:rPr>
          <w:rFonts w:cs="Times New Roman"/>
          <w:b/>
          <w:szCs w:val="24"/>
          <w:highlight w:val="yellow"/>
          <w:u w:val="single"/>
        </w:rPr>
        <w:t>7</w:t>
      </w:r>
      <w:r w:rsidRPr="006E480D">
        <w:rPr>
          <w:rFonts w:cs="Times New Roman"/>
          <w:b/>
          <w:szCs w:val="24"/>
          <w:highlight w:val="yellow"/>
          <w:u w:val="single"/>
        </w:rPr>
        <w:t>.</w:t>
      </w:r>
      <w:r w:rsidRPr="006E480D">
        <w:rPr>
          <w:highlight w:val="yellow"/>
        </w:rPr>
        <w:t xml:space="preserve"> </w:t>
      </w:r>
      <w:r w:rsidR="006E480D" w:rsidRPr="006E480D">
        <w:rPr>
          <w:highlight w:val="yellow"/>
        </w:rPr>
        <w:t>Clean ASP.NET Core Web App (Model-View-Controller) project, remove Entity Framework Core related packages.</w:t>
      </w:r>
    </w:p>
    <w:p w14:paraId="6D2B86BF" w14:textId="5C93B8D5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767873BF" w14:textId="11DA8FED" w:rsidR="004B2FEF" w:rsidRPr="00D91606" w:rsidRDefault="004B2FEF" w:rsidP="00D91606">
      <w:pPr>
        <w:pStyle w:val="Heading1"/>
        <w:jc w:val="both"/>
      </w:pPr>
      <w:r w:rsidRPr="00D91606">
        <w:lastRenderedPageBreak/>
        <w:t>Activity 0</w:t>
      </w:r>
      <w:r w:rsidR="00D91606">
        <w:t>7</w:t>
      </w:r>
      <w:r w:rsidRPr="00D91606">
        <w:t xml:space="preserve">: Run the </w:t>
      </w:r>
      <w:r w:rsidR="00193ECC">
        <w:t>ASP.NET Core Web App (MVC)</w:t>
      </w:r>
      <w:r w:rsidRPr="00D91606">
        <w:t xml:space="preserve"> project and test all actions</w:t>
      </w:r>
    </w:p>
    <w:p w14:paraId="73E58770" w14:textId="5312EF38" w:rsidR="00B62B75" w:rsidRDefault="00FA013A" w:rsidP="00BC1FB4">
      <w:r w:rsidRPr="00FA013A">
        <w:rPr>
          <w:noProof/>
        </w:rPr>
        <w:drawing>
          <wp:inline distT="0" distB="0" distL="0" distR="0" wp14:anchorId="55655F55" wp14:editId="6F91F0E9">
            <wp:extent cx="5943600" cy="1459865"/>
            <wp:effectExtent l="0" t="0" r="0" b="698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0275D" w14:textId="2A200189" w:rsidR="00FA013A" w:rsidRDefault="00FA013A" w:rsidP="00BC1FB4">
      <w:r w:rsidRPr="00FA013A">
        <w:rPr>
          <w:noProof/>
        </w:rPr>
        <w:drawing>
          <wp:inline distT="0" distB="0" distL="0" distR="0" wp14:anchorId="7826A031" wp14:editId="4A754421">
            <wp:extent cx="5943600" cy="309499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7AD74" w14:textId="62D21B2D" w:rsidR="00D91606" w:rsidRDefault="00D91606" w:rsidP="00BC1FB4"/>
    <w:p w14:paraId="3169720D" w14:textId="77777777" w:rsidR="00D91606" w:rsidRDefault="00D91606" w:rsidP="00BC1FB4"/>
    <w:p w14:paraId="39BAD9A2" w14:textId="7BA10E87" w:rsidR="00FA013A" w:rsidRDefault="00FA013A" w:rsidP="00BC1FB4">
      <w:r w:rsidRPr="00FA013A">
        <w:rPr>
          <w:noProof/>
        </w:rPr>
        <w:lastRenderedPageBreak/>
        <w:drawing>
          <wp:inline distT="0" distB="0" distL="0" distR="0" wp14:anchorId="23ECE0AB" wp14:editId="6AC18A8C">
            <wp:extent cx="5943600" cy="312801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75DD5" w14:textId="0DE4E580" w:rsidR="00FA013A" w:rsidRDefault="00FA013A" w:rsidP="00BC1FB4">
      <w:r w:rsidRPr="00FA013A">
        <w:rPr>
          <w:noProof/>
        </w:rPr>
        <w:drawing>
          <wp:inline distT="0" distB="0" distL="0" distR="0" wp14:anchorId="5E25D59F" wp14:editId="646DD0EB">
            <wp:extent cx="5943600" cy="3100705"/>
            <wp:effectExtent l="0" t="0" r="0" b="444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51DEB" w14:textId="537EE3C1" w:rsidR="00FA013A" w:rsidRDefault="00FA013A" w:rsidP="00BC1FB4">
      <w:r w:rsidRPr="00FA013A">
        <w:rPr>
          <w:noProof/>
        </w:rPr>
        <w:lastRenderedPageBreak/>
        <w:drawing>
          <wp:inline distT="0" distB="0" distL="0" distR="0" wp14:anchorId="158E6E51" wp14:editId="27FFB830">
            <wp:extent cx="5943600" cy="307594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43A41" w14:textId="5F78DBA3" w:rsidR="00D91606" w:rsidRDefault="00D91606" w:rsidP="00BC1FB4"/>
    <w:p w14:paraId="66461BAE" w14:textId="7D7BEBEC" w:rsidR="00D91606" w:rsidRDefault="00D91606" w:rsidP="00D91606">
      <w:pPr>
        <w:pStyle w:val="Heading1"/>
        <w:jc w:val="both"/>
      </w:pPr>
      <w:r w:rsidRPr="00F51B7F">
        <w:t>Activity 0</w:t>
      </w:r>
      <w:r>
        <w:t>8</w:t>
      </w:r>
      <w:r w:rsidRPr="00F51B7F">
        <w:t xml:space="preserve">: </w:t>
      </w:r>
      <w:r>
        <w:t xml:space="preserve">Session Management with ASP.NET Core Web App (Model-View-Controller) </w:t>
      </w:r>
    </w:p>
    <w:p w14:paraId="3A8EEEB5" w14:textId="6A893DA4" w:rsidR="00D91606" w:rsidRDefault="00D91606" w:rsidP="00ED4CE4">
      <w:pPr>
        <w:pStyle w:val="Heading2"/>
        <w:spacing w:line="360" w:lineRule="auto"/>
        <w:jc w:val="both"/>
        <w:rPr>
          <w:rFonts w:cs="Times New Roman"/>
          <w:szCs w:val="24"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>
        <w:rPr>
          <w:rFonts w:cs="Times New Roman"/>
          <w:szCs w:val="24"/>
        </w:rPr>
        <w:t>Add the Session service in IoC Container of Kestrel Server, and then add the Middleware in HTTP request pipeline in Program.cs</w:t>
      </w:r>
    </w:p>
    <w:p w14:paraId="2A50E54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7C7974B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A80789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(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D9EEB23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4AF4C9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741B3E5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ControllersWithViews();</w:t>
      </w:r>
    </w:p>
    <w:p w14:paraId="54343E0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&lt;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733BFD30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&lt;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Category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5F6CFD3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coped&lt;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IAccoun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Accoun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);</w:t>
      </w:r>
    </w:p>
    <w:p w14:paraId="733A2A3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972BC5A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ession(options =&gt;</w:t>
      </w:r>
    </w:p>
    <w:p w14:paraId="61B0950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{</w:t>
      </w:r>
    </w:p>
    <w:p w14:paraId="4E52CAB8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options.IdleTimeout =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TimeSpa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.FromMinutes(20)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Set session timeout</w:t>
      </w:r>
    </w:p>
    <w:p w14:paraId="5937DB1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options.Cookie.HttpOnly =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For security</w:t>
      </w:r>
    </w:p>
    <w:p w14:paraId="4EDE0BC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lastRenderedPageBreak/>
        <w:t xml:space="preserve">    options.Cookie.IsEssential =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Ensure session cookie is always created</w:t>
      </w:r>
    </w:p>
    <w:p w14:paraId="3776B12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});</w:t>
      </w:r>
    </w:p>
    <w:p w14:paraId="5F75FEA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B81BD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builder.Build();</w:t>
      </w:r>
    </w:p>
    <w:p w14:paraId="4E10337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E9400F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6EF643F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!app.Environment.IsDevelopment())</w:t>
      </w:r>
    </w:p>
    <w:p w14:paraId="789B6AE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D61BF1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app.UseExceptionHandler(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/Home/Error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9EDC49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19B442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();</w:t>
      </w:r>
    </w:p>
    <w:p w14:paraId="5C922C3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EB7F01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();</w:t>
      </w:r>
    </w:p>
    <w:p w14:paraId="218334B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8B3D7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app.UseSession();</w:t>
      </w:r>
    </w:p>
    <w:p w14:paraId="15C1829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BBB2FC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();</w:t>
      </w:r>
    </w:p>
    <w:p w14:paraId="172487C3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F790C98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ControllerRoute(</w:t>
      </w:r>
    </w:p>
    <w:p w14:paraId="11E50B5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name: 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default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1AF2019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pattern: 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controller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=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Home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ction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=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Index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D91606">
        <w:rPr>
          <w:rFonts w:ascii="Cascadia Mono" w:hAnsi="Cascadia Mono" w:cs="Cascadia Mono"/>
          <w:color w:val="FF00C1"/>
          <w:sz w:val="21"/>
          <w:szCs w:val="19"/>
          <w:highlight w:val="white"/>
        </w:rPr>
        <w:t>?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133118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F338F6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();</w:t>
      </w:r>
    </w:p>
    <w:p w14:paraId="681140D3" w14:textId="77777777" w:rsidR="00D91606" w:rsidRDefault="00D91606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8F0D9C2" w14:textId="77777777" w:rsidR="00D91606" w:rsidRDefault="00D91606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0B8D79A6" w14:textId="38CC77FE" w:rsidR="00D91606" w:rsidRDefault="00D91606" w:rsidP="00131BFB">
      <w:pPr>
        <w:pStyle w:val="Heading2"/>
        <w:rPr>
          <w:rFonts w:cs="Times New Roman"/>
          <w:szCs w:val="24"/>
        </w:rPr>
      </w:pPr>
      <w:r w:rsidRPr="00131BFB">
        <w:rPr>
          <w:rFonts w:cs="Times New Roman"/>
          <w:b/>
          <w:szCs w:val="24"/>
        </w:rPr>
        <w:t>Step</w:t>
      </w:r>
      <w:r w:rsidRPr="00F51B7F">
        <w:rPr>
          <w:b/>
        </w:rPr>
        <w:t xml:space="preserve"> 0</w:t>
      </w:r>
      <w:r>
        <w:rPr>
          <w:b/>
        </w:rPr>
        <w:t>2</w:t>
      </w:r>
      <w:r w:rsidRPr="00F51B7F">
        <w:rPr>
          <w:b/>
        </w:rPr>
        <w:t>.</w:t>
      </w:r>
      <w:r>
        <w:rPr>
          <w:b/>
        </w:rPr>
        <w:t xml:space="preserve"> </w:t>
      </w:r>
      <w:r>
        <w:rPr>
          <w:rFonts w:cs="Times New Roman"/>
          <w:szCs w:val="24"/>
        </w:rPr>
        <w:t>Create the AccountController and Login view</w:t>
      </w:r>
    </w:p>
    <w:p w14:paraId="17240CFD" w14:textId="40FD3225" w:rsidR="00D91606" w:rsidRDefault="00D91606" w:rsidP="00D91606">
      <w:pPr>
        <w:spacing w:line="360" w:lineRule="auto"/>
        <w:jc w:val="both"/>
        <w:rPr>
          <w:rFonts w:cs="Times New Roman"/>
          <w:i/>
          <w:szCs w:val="24"/>
        </w:rPr>
      </w:pPr>
      <w:r w:rsidRPr="00D91606">
        <w:rPr>
          <w:rFonts w:cs="Times New Roman"/>
          <w:i/>
          <w:szCs w:val="24"/>
        </w:rPr>
        <w:t>View</w:t>
      </w:r>
      <w:r w:rsidR="00F50F73">
        <w:rPr>
          <w:rFonts w:cs="Times New Roman"/>
          <w:i/>
          <w:szCs w:val="24"/>
        </w:rPr>
        <w:t>s</w:t>
      </w:r>
      <w:r w:rsidRPr="00D91606">
        <w:rPr>
          <w:rFonts w:cs="Times New Roman"/>
          <w:i/>
          <w:szCs w:val="24"/>
        </w:rPr>
        <w:t>/Account/Login.cshtml</w:t>
      </w:r>
    </w:p>
    <w:p w14:paraId="0C215CA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@model BusinessObjects.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Member</w:t>
      </w:r>
    </w:p>
    <w:p w14:paraId="76ED5D5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B2361F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h2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h2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771D9D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5BE947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row"&gt;</w:t>
      </w:r>
    </w:p>
    <w:p w14:paraId="4B51D1F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col-md-4"&gt;</w:t>
      </w:r>
    </w:p>
    <w:p w14:paraId="1CF1214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form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action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Login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method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post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controlle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Account"&gt;</w:t>
      </w:r>
    </w:p>
    <w:p w14:paraId="6995DF1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summary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Only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59BF70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3B5FBB0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EmailAddre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control-label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297CBD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input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EmailAddre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control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747318E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EmailAddre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E8FE33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10C618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0307AE2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Password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control-label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8B0C3B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input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Password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control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type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password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105224F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Password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A62145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FB429C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1DB4542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input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type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submit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value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Login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btn btn-primary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2A0DE66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24C4BF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form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40B2110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11072E6" w14:textId="1FCD34F2" w:rsidR="00F50F73" w:rsidRPr="00F50F73" w:rsidRDefault="00D91606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Cascadia Mono" w:hAnsi="Cascadia Mono" w:cs="Cascadia Mono"/>
          <w:color w:val="0000FF"/>
          <w:sz w:val="21"/>
          <w:szCs w:val="19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A5FA6B2" w14:textId="3D60550C" w:rsidR="00F50F73" w:rsidRDefault="00F50F73" w:rsidP="00F50F73">
      <w:pPr>
        <w:spacing w:line="360" w:lineRule="auto"/>
        <w:jc w:val="both"/>
        <w:rPr>
          <w:rFonts w:cs="Times New Roman"/>
          <w:i/>
          <w:szCs w:val="24"/>
        </w:rPr>
      </w:pPr>
      <w:r w:rsidRPr="00D91606">
        <w:rPr>
          <w:rFonts w:cs="Times New Roman"/>
          <w:noProof/>
          <w:szCs w:val="24"/>
        </w:rPr>
        <w:lastRenderedPageBreak/>
        <w:drawing>
          <wp:inline distT="0" distB="0" distL="0" distR="0" wp14:anchorId="33AB81A8" wp14:editId="3024F308">
            <wp:extent cx="5943600" cy="3101975"/>
            <wp:effectExtent l="0" t="0" r="0" b="317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E1073" w14:textId="77777777" w:rsidR="00F50F73" w:rsidRDefault="00F50F73" w:rsidP="00F50F73">
      <w:pPr>
        <w:spacing w:line="360" w:lineRule="auto"/>
        <w:jc w:val="both"/>
        <w:rPr>
          <w:rFonts w:cs="Times New Roman"/>
          <w:i/>
          <w:szCs w:val="24"/>
        </w:rPr>
      </w:pPr>
    </w:p>
    <w:p w14:paraId="3AE06A6E" w14:textId="18D8B32A" w:rsidR="00F50F73" w:rsidRDefault="00F50F73" w:rsidP="00F50F73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Controllers/</w:t>
      </w:r>
      <w:r w:rsidRPr="00D91606">
        <w:rPr>
          <w:rFonts w:cs="Times New Roman"/>
          <w:i/>
          <w:szCs w:val="24"/>
        </w:rPr>
        <w:t>Account</w:t>
      </w:r>
      <w:r>
        <w:rPr>
          <w:rFonts w:cs="Times New Roman"/>
          <w:i/>
          <w:szCs w:val="24"/>
        </w:rPr>
        <w:t xml:space="preserve">Controller.cs </w:t>
      </w:r>
    </w:p>
    <w:p w14:paraId="6853BF0B" w14:textId="25587E0B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jc w:val="both"/>
        <w:rPr>
          <w:rFonts w:ascii="Cascadia Mono" w:hAnsi="Cascadia Mono" w:cs="Cascadia Mono"/>
          <w:color w:val="0000FF"/>
          <w:sz w:val="23"/>
          <w:szCs w:val="19"/>
        </w:rPr>
      </w:pPr>
    </w:p>
    <w:p w14:paraId="5E162102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2B91AF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Controlle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Controller</w:t>
      </w:r>
    </w:p>
    <w:p w14:paraId="11FD2BD0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886751F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accountService;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Inject your account service</w:t>
      </w:r>
    </w:p>
    <w:p w14:paraId="194806B2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</w:p>
    <w:p w14:paraId="7B35ABB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Controlle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ccountService)</w:t>
      </w:r>
    </w:p>
    <w:p w14:paraId="550A39A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4531E08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_accountService = accountService;</w:t>
      </w:r>
    </w:p>
    <w:p w14:paraId="03B3C24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22308EB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BE0889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[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HttpGe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2FE47E24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Login()</w:t>
      </w:r>
    </w:p>
    <w:p w14:paraId="6BC805E4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7396DB5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);</w:t>
      </w:r>
    </w:p>
    <w:p w14:paraId="7D6A4909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7180DEC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7EF192F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[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2AA61663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Login(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Membe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odel)</w:t>
      </w:r>
    </w:p>
    <w:p w14:paraId="40B5A69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13C595ED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ModelState.IsValid)</w:t>
      </w:r>
    </w:p>
    <w:p w14:paraId="1E15641D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5AE7D29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user = _accountService.GetAccountById(model.EmailAddress);</w:t>
      </w:r>
    </w:p>
    <w:p w14:paraId="0204527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ADC0DB2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user !=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&amp;&amp; user.MemberPassword == model.MemberPassword)</w:t>
      </w:r>
    </w:p>
    <w:p w14:paraId="67065289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78993FB0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Store user information in session</w:t>
      </w:r>
    </w:p>
    <w:p w14:paraId="2A2D2EB0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HttpContext.Session.SetString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UserId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, user.MemberId);</w:t>
      </w:r>
    </w:p>
    <w:p w14:paraId="2264D13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HttpContext.Session.SetString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Username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, user.FullName);</w:t>
      </w:r>
    </w:p>
    <w:p w14:paraId="10BAABB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45AF7B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/Products/Index/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Home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;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Redirect to home page</w:t>
      </w:r>
    </w:p>
    <w:p w14:paraId="10DE8FC3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53DE29D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FF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722B7268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7D0E3A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ModelState.AddModelError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Invalid username or password.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73BAA92D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AF91AEF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18B18C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041FE27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model);</w:t>
      </w:r>
    </w:p>
    <w:p w14:paraId="2EC00E0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18E75074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D063C2B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Logout()</w:t>
      </w:r>
    </w:p>
    <w:p w14:paraId="733F2924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591A3D18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HttpContext.Session.Clear();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Clear session data</w:t>
      </w:r>
    </w:p>
    <w:p w14:paraId="5EA694A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Login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7A21A8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780D5E49" w14:textId="60E03535" w:rsidR="00D91606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jc w:val="both"/>
        <w:rPr>
          <w:rFonts w:cs="Times New Roman"/>
          <w:sz w:val="26"/>
          <w:szCs w:val="24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17F895FF" w14:textId="1EAE9329" w:rsidR="00D91606" w:rsidRDefault="00D91606" w:rsidP="00D91606">
      <w:pPr>
        <w:spacing w:line="360" w:lineRule="auto"/>
        <w:jc w:val="both"/>
        <w:rPr>
          <w:rFonts w:cs="Times New Roman"/>
          <w:szCs w:val="24"/>
        </w:rPr>
      </w:pPr>
    </w:p>
    <w:p w14:paraId="2A504105" w14:textId="399282AF" w:rsidR="00D91606" w:rsidRDefault="00F50F73" w:rsidP="00131BFB">
      <w:pPr>
        <w:pStyle w:val="Heading2"/>
        <w:spacing w:line="360" w:lineRule="auto"/>
        <w:rPr>
          <w:rFonts w:cs="Times New Roman"/>
          <w:szCs w:val="24"/>
        </w:rPr>
      </w:pPr>
      <w:r w:rsidRPr="00F51B7F">
        <w:rPr>
          <w:b/>
        </w:rPr>
        <w:lastRenderedPageBreak/>
        <w:t>Step 0</w:t>
      </w:r>
      <w:r>
        <w:rPr>
          <w:b/>
        </w:rPr>
        <w:t>3</w:t>
      </w:r>
      <w:r w:rsidRPr="00F51B7F">
        <w:rPr>
          <w:b/>
        </w:rPr>
        <w:t>.</w:t>
      </w:r>
      <w:r>
        <w:rPr>
          <w:b/>
        </w:rPr>
        <w:t xml:space="preserve"> </w:t>
      </w:r>
      <w:r>
        <w:t>Accessing Session data</w:t>
      </w:r>
      <w:r>
        <w:rPr>
          <w:rFonts w:cs="Times New Roman"/>
          <w:szCs w:val="24"/>
        </w:rPr>
        <w:t xml:space="preserve"> in the ProductsController.cs. </w:t>
      </w:r>
    </w:p>
    <w:p w14:paraId="59CA08F5" w14:textId="77777777" w:rsidR="00F50F73" w:rsidRPr="00F50F73" w:rsidRDefault="00F50F73" w:rsidP="00131BFB">
      <w:pPr>
        <w:autoSpaceDE w:val="0"/>
        <w:autoSpaceDN w:val="0"/>
        <w:adjustRightInd w:val="0"/>
        <w:spacing w:after="0" w:line="360" w:lineRule="auto"/>
        <w:rPr>
          <w:rFonts w:cs="Times New Roman"/>
          <w:i/>
          <w:szCs w:val="24"/>
        </w:rPr>
      </w:pPr>
      <w:r w:rsidRPr="00F50F73">
        <w:rPr>
          <w:rFonts w:cs="Times New Roman"/>
          <w:i/>
          <w:szCs w:val="24"/>
        </w:rPr>
        <w:t>string userId = HttpContext.Session.GetString("UserId");</w:t>
      </w:r>
    </w:p>
    <w:p w14:paraId="2E0EB4EB" w14:textId="3ADFE4DD" w:rsidR="00D91606" w:rsidRPr="00F50F73" w:rsidRDefault="00F50F73" w:rsidP="00131BFB">
      <w:pPr>
        <w:spacing w:line="360" w:lineRule="auto"/>
        <w:jc w:val="both"/>
        <w:rPr>
          <w:rFonts w:cs="Times New Roman"/>
          <w:i/>
          <w:szCs w:val="24"/>
        </w:rPr>
      </w:pPr>
      <w:r w:rsidRPr="00F50F73">
        <w:rPr>
          <w:rFonts w:cs="Times New Roman"/>
          <w:i/>
          <w:szCs w:val="24"/>
        </w:rPr>
        <w:t>string username = HttpContext.Session.GetString("Username");</w:t>
      </w:r>
    </w:p>
    <w:p w14:paraId="3A5BD6FD" w14:textId="60DFA5E2" w:rsidR="00F50F73" w:rsidRDefault="00F50F73" w:rsidP="00F50F73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03506761" w14:textId="77777777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Index()</w:t>
      </w:r>
    </w:p>
    <w:p w14:paraId="3E9A93C9" w14:textId="77777777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B244B8E" w14:textId="77777777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HttpContext.Session.GetString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UserId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 ==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A7366A5" w14:textId="77777777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48359C89" w14:textId="77777777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Redirect to the login page or display an error message</w:t>
      </w:r>
    </w:p>
    <w:p w14:paraId="4BC31061" w14:textId="77777777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Login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15584690" w14:textId="77777777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7697B64F" w14:textId="77777777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yStoreContext = _contextProduct.GetProducts();</w:t>
      </w:r>
    </w:p>
    <w:p w14:paraId="3539F726" w14:textId="77777777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myStoreContext.ToList());</w:t>
      </w:r>
    </w:p>
    <w:p w14:paraId="7EEBC99B" w14:textId="0BCB4FCA" w:rsidR="00F50F73" w:rsidRPr="00F50F73" w:rsidRDefault="00F50F73" w:rsidP="00CB37D1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jc w:val="both"/>
        <w:rPr>
          <w:sz w:val="26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sectPr w:rsidR="00F50F73" w:rsidRPr="00F50F73">
      <w:headerReference w:type="default" r:id="rId55"/>
      <w:footerReference w:type="default" r:id="rId5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1013E" w14:textId="77777777" w:rsidR="00BA2621" w:rsidRDefault="00BA2621" w:rsidP="00E837CA">
      <w:pPr>
        <w:spacing w:after="0" w:line="240" w:lineRule="auto"/>
      </w:pPr>
      <w:r>
        <w:separator/>
      </w:r>
    </w:p>
  </w:endnote>
  <w:endnote w:type="continuationSeparator" w:id="0">
    <w:p w14:paraId="1247782E" w14:textId="77777777" w:rsidR="00BA2621" w:rsidRDefault="00BA2621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7A6C95E0" w:rsidR="00E52B76" w:rsidRDefault="00E52B7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4CE4" w:rsidRPr="00ED4CE4">
          <w:rPr>
            <w:b/>
            <w:bCs/>
            <w:noProof/>
          </w:rPr>
          <w:t>3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52B76" w:rsidRDefault="00E52B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3E955F" w14:textId="77777777" w:rsidR="00BA2621" w:rsidRDefault="00BA2621" w:rsidP="00E837CA">
      <w:pPr>
        <w:spacing w:after="0" w:line="240" w:lineRule="auto"/>
      </w:pPr>
      <w:r>
        <w:separator/>
      </w:r>
    </w:p>
  </w:footnote>
  <w:footnote w:type="continuationSeparator" w:id="0">
    <w:p w14:paraId="6C9A6155" w14:textId="77777777" w:rsidR="00BA2621" w:rsidRDefault="00BA2621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F7D42D" w14:textId="675122E1" w:rsidR="00E52B76" w:rsidRDefault="00E52B76">
    <w:pPr>
      <w:pStyle w:val="Header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07F0BD17">
          <wp:simplePos x="0" y="0"/>
          <wp:positionH relativeFrom="margin">
            <wp:posOffset>-151075</wp:posOffset>
          </wp:positionH>
          <wp:positionV relativeFrom="paragraph">
            <wp:posOffset>-293646</wp:posOffset>
          </wp:positionV>
          <wp:extent cx="2133600" cy="575310"/>
          <wp:effectExtent l="0" t="0" r="0" b="0"/>
          <wp:wrapNone/>
          <wp:docPr id="22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0553"/>
                  <a:stretch/>
                </pic:blipFill>
                <pic:spPr bwMode="auto"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1ED6AFFF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8A238A"/>
    <w:multiLevelType w:val="hybridMultilevel"/>
    <w:tmpl w:val="A5005CCA"/>
    <w:lvl w:ilvl="0" w:tplc="77D4A2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23688">
    <w:abstractNumId w:val="1"/>
  </w:num>
  <w:num w:numId="2" w16cid:durableId="1059403754">
    <w:abstractNumId w:val="0"/>
  </w:num>
  <w:num w:numId="3" w16cid:durableId="172571701">
    <w:abstractNumId w:val="9"/>
  </w:num>
  <w:num w:numId="4" w16cid:durableId="1883401041">
    <w:abstractNumId w:val="5"/>
  </w:num>
  <w:num w:numId="5" w16cid:durableId="212935529">
    <w:abstractNumId w:val="4"/>
  </w:num>
  <w:num w:numId="6" w16cid:durableId="317155673">
    <w:abstractNumId w:val="11"/>
  </w:num>
  <w:num w:numId="7" w16cid:durableId="1649743874">
    <w:abstractNumId w:val="8"/>
  </w:num>
  <w:num w:numId="8" w16cid:durableId="1242444260">
    <w:abstractNumId w:val="10"/>
  </w:num>
  <w:num w:numId="9" w16cid:durableId="1734961426">
    <w:abstractNumId w:val="12"/>
  </w:num>
  <w:num w:numId="10" w16cid:durableId="1808861827">
    <w:abstractNumId w:val="6"/>
  </w:num>
  <w:num w:numId="11" w16cid:durableId="504327927">
    <w:abstractNumId w:val="13"/>
  </w:num>
  <w:num w:numId="12" w16cid:durableId="1785347642">
    <w:abstractNumId w:val="15"/>
  </w:num>
  <w:num w:numId="13" w16cid:durableId="1156067642">
    <w:abstractNumId w:val="16"/>
  </w:num>
  <w:num w:numId="14" w16cid:durableId="944849760">
    <w:abstractNumId w:val="2"/>
  </w:num>
  <w:num w:numId="15" w16cid:durableId="446387539">
    <w:abstractNumId w:val="14"/>
  </w:num>
  <w:num w:numId="16" w16cid:durableId="271742228">
    <w:abstractNumId w:val="3"/>
  </w:num>
  <w:num w:numId="17" w16cid:durableId="16088501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05CB8"/>
    <w:rsid w:val="00016C6E"/>
    <w:rsid w:val="00016D06"/>
    <w:rsid w:val="00031B6A"/>
    <w:rsid w:val="00036034"/>
    <w:rsid w:val="000468C5"/>
    <w:rsid w:val="00047CDC"/>
    <w:rsid w:val="0005128C"/>
    <w:rsid w:val="00060964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0F715E"/>
    <w:rsid w:val="0010746F"/>
    <w:rsid w:val="00113A72"/>
    <w:rsid w:val="001217AF"/>
    <w:rsid w:val="00123826"/>
    <w:rsid w:val="00127CB0"/>
    <w:rsid w:val="00131BFB"/>
    <w:rsid w:val="00162015"/>
    <w:rsid w:val="00167685"/>
    <w:rsid w:val="00171CC1"/>
    <w:rsid w:val="00174D26"/>
    <w:rsid w:val="00176874"/>
    <w:rsid w:val="00193ECC"/>
    <w:rsid w:val="001C016D"/>
    <w:rsid w:val="001C1257"/>
    <w:rsid w:val="001D108D"/>
    <w:rsid w:val="001E0FA7"/>
    <w:rsid w:val="001F0397"/>
    <w:rsid w:val="001F4083"/>
    <w:rsid w:val="001F60C2"/>
    <w:rsid w:val="0020239F"/>
    <w:rsid w:val="00220AE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5485A"/>
    <w:rsid w:val="003664CA"/>
    <w:rsid w:val="00367342"/>
    <w:rsid w:val="00370651"/>
    <w:rsid w:val="00371277"/>
    <w:rsid w:val="00384E7B"/>
    <w:rsid w:val="003924B6"/>
    <w:rsid w:val="003935B8"/>
    <w:rsid w:val="0039438E"/>
    <w:rsid w:val="003B2ADA"/>
    <w:rsid w:val="003C2022"/>
    <w:rsid w:val="003C20B9"/>
    <w:rsid w:val="003C5EB0"/>
    <w:rsid w:val="003D182E"/>
    <w:rsid w:val="003D216D"/>
    <w:rsid w:val="003D5246"/>
    <w:rsid w:val="003E245D"/>
    <w:rsid w:val="003E5F89"/>
    <w:rsid w:val="003F01C6"/>
    <w:rsid w:val="004131E4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2FEF"/>
    <w:rsid w:val="004B6CDC"/>
    <w:rsid w:val="004D0503"/>
    <w:rsid w:val="004E7444"/>
    <w:rsid w:val="004F1B27"/>
    <w:rsid w:val="004F5C69"/>
    <w:rsid w:val="00511B46"/>
    <w:rsid w:val="0052011B"/>
    <w:rsid w:val="005364FF"/>
    <w:rsid w:val="005377B9"/>
    <w:rsid w:val="005424A0"/>
    <w:rsid w:val="0056086E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4978"/>
    <w:rsid w:val="005E1983"/>
    <w:rsid w:val="005E5790"/>
    <w:rsid w:val="00601828"/>
    <w:rsid w:val="00606776"/>
    <w:rsid w:val="00634016"/>
    <w:rsid w:val="00634BD3"/>
    <w:rsid w:val="00636B33"/>
    <w:rsid w:val="00663F57"/>
    <w:rsid w:val="00664C90"/>
    <w:rsid w:val="006673E1"/>
    <w:rsid w:val="0066770E"/>
    <w:rsid w:val="0067022D"/>
    <w:rsid w:val="00670C9C"/>
    <w:rsid w:val="006769D0"/>
    <w:rsid w:val="006A78D9"/>
    <w:rsid w:val="006B14B3"/>
    <w:rsid w:val="006C243B"/>
    <w:rsid w:val="006C6581"/>
    <w:rsid w:val="006D4C00"/>
    <w:rsid w:val="006E480D"/>
    <w:rsid w:val="006F21C0"/>
    <w:rsid w:val="006F6572"/>
    <w:rsid w:val="00704D55"/>
    <w:rsid w:val="00713CDF"/>
    <w:rsid w:val="007279CB"/>
    <w:rsid w:val="00755964"/>
    <w:rsid w:val="0077752B"/>
    <w:rsid w:val="00783250"/>
    <w:rsid w:val="007A211B"/>
    <w:rsid w:val="007B12FA"/>
    <w:rsid w:val="007B2B6B"/>
    <w:rsid w:val="007C0122"/>
    <w:rsid w:val="007D1B34"/>
    <w:rsid w:val="007D31DB"/>
    <w:rsid w:val="007D5950"/>
    <w:rsid w:val="007D66E8"/>
    <w:rsid w:val="007E6577"/>
    <w:rsid w:val="00807FAF"/>
    <w:rsid w:val="00822D67"/>
    <w:rsid w:val="00833416"/>
    <w:rsid w:val="00837251"/>
    <w:rsid w:val="008373B2"/>
    <w:rsid w:val="00842D3A"/>
    <w:rsid w:val="00844248"/>
    <w:rsid w:val="00852B35"/>
    <w:rsid w:val="0085637E"/>
    <w:rsid w:val="0086507B"/>
    <w:rsid w:val="00873CE5"/>
    <w:rsid w:val="00875DB1"/>
    <w:rsid w:val="008A538C"/>
    <w:rsid w:val="008B0E56"/>
    <w:rsid w:val="008B5083"/>
    <w:rsid w:val="008C3EA4"/>
    <w:rsid w:val="008C7636"/>
    <w:rsid w:val="008E3900"/>
    <w:rsid w:val="008E74D9"/>
    <w:rsid w:val="008F465D"/>
    <w:rsid w:val="00903143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80D5B"/>
    <w:rsid w:val="00AA4961"/>
    <w:rsid w:val="00AB3E45"/>
    <w:rsid w:val="00AB736E"/>
    <w:rsid w:val="00AB76C7"/>
    <w:rsid w:val="00AC6CB9"/>
    <w:rsid w:val="00AD4E4B"/>
    <w:rsid w:val="00AD55EF"/>
    <w:rsid w:val="00AE09EC"/>
    <w:rsid w:val="00AE511A"/>
    <w:rsid w:val="00AF42EA"/>
    <w:rsid w:val="00AF5268"/>
    <w:rsid w:val="00B014F7"/>
    <w:rsid w:val="00B245AC"/>
    <w:rsid w:val="00B27B2C"/>
    <w:rsid w:val="00B27E63"/>
    <w:rsid w:val="00B375A2"/>
    <w:rsid w:val="00B537E7"/>
    <w:rsid w:val="00B55975"/>
    <w:rsid w:val="00B577A1"/>
    <w:rsid w:val="00B62B75"/>
    <w:rsid w:val="00B63D2A"/>
    <w:rsid w:val="00B80A22"/>
    <w:rsid w:val="00B82B66"/>
    <w:rsid w:val="00BA2621"/>
    <w:rsid w:val="00BA77C9"/>
    <w:rsid w:val="00BB2D5B"/>
    <w:rsid w:val="00BB2EBB"/>
    <w:rsid w:val="00BB4827"/>
    <w:rsid w:val="00BC0E12"/>
    <w:rsid w:val="00BC15C2"/>
    <w:rsid w:val="00BC1FB4"/>
    <w:rsid w:val="00BC7CBD"/>
    <w:rsid w:val="00BD11B1"/>
    <w:rsid w:val="00BD2D04"/>
    <w:rsid w:val="00C05575"/>
    <w:rsid w:val="00C144AC"/>
    <w:rsid w:val="00C20B84"/>
    <w:rsid w:val="00C30B26"/>
    <w:rsid w:val="00C45B99"/>
    <w:rsid w:val="00C5527E"/>
    <w:rsid w:val="00C626BE"/>
    <w:rsid w:val="00C75F46"/>
    <w:rsid w:val="00C9413C"/>
    <w:rsid w:val="00CA4758"/>
    <w:rsid w:val="00CA7954"/>
    <w:rsid w:val="00CB2369"/>
    <w:rsid w:val="00CB2F0C"/>
    <w:rsid w:val="00CB37D1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91606"/>
    <w:rsid w:val="00DA36EF"/>
    <w:rsid w:val="00DA43CB"/>
    <w:rsid w:val="00DA6336"/>
    <w:rsid w:val="00DB42AD"/>
    <w:rsid w:val="00DE23B5"/>
    <w:rsid w:val="00DE5E26"/>
    <w:rsid w:val="00DF7DA5"/>
    <w:rsid w:val="00E10CB4"/>
    <w:rsid w:val="00E13A3A"/>
    <w:rsid w:val="00E17D0B"/>
    <w:rsid w:val="00E24425"/>
    <w:rsid w:val="00E31CA4"/>
    <w:rsid w:val="00E31E4F"/>
    <w:rsid w:val="00E3329F"/>
    <w:rsid w:val="00E33A02"/>
    <w:rsid w:val="00E45E56"/>
    <w:rsid w:val="00E45E6B"/>
    <w:rsid w:val="00E52B76"/>
    <w:rsid w:val="00E60493"/>
    <w:rsid w:val="00E837CA"/>
    <w:rsid w:val="00E900A9"/>
    <w:rsid w:val="00E90461"/>
    <w:rsid w:val="00EA42B3"/>
    <w:rsid w:val="00EA77C5"/>
    <w:rsid w:val="00EB1172"/>
    <w:rsid w:val="00EB52F9"/>
    <w:rsid w:val="00EC6824"/>
    <w:rsid w:val="00ED4CE4"/>
    <w:rsid w:val="00EE050F"/>
    <w:rsid w:val="00EF6A8E"/>
    <w:rsid w:val="00EF7575"/>
    <w:rsid w:val="00F033A2"/>
    <w:rsid w:val="00F13544"/>
    <w:rsid w:val="00F1524D"/>
    <w:rsid w:val="00F207D2"/>
    <w:rsid w:val="00F3106B"/>
    <w:rsid w:val="00F33ADE"/>
    <w:rsid w:val="00F40B49"/>
    <w:rsid w:val="00F41AC7"/>
    <w:rsid w:val="00F42241"/>
    <w:rsid w:val="00F43F34"/>
    <w:rsid w:val="00F46675"/>
    <w:rsid w:val="00F5012B"/>
    <w:rsid w:val="00F50F73"/>
    <w:rsid w:val="00F51B7F"/>
    <w:rsid w:val="00F65872"/>
    <w:rsid w:val="00F72AD1"/>
    <w:rsid w:val="00F7390B"/>
    <w:rsid w:val="00F753F2"/>
    <w:rsid w:val="00F97544"/>
    <w:rsid w:val="00FA013A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F73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DefaultParagraphFont"/>
    <w:rsid w:val="00A05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eader" Target="head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oter" Target="footer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0.png"/><Relationship Id="rId1" Type="http://schemas.openxmlformats.org/officeDocument/2006/relationships/image" Target="media/image4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1</Pages>
  <Words>2443</Words>
  <Characters>1392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Anh Dang</cp:lastModifiedBy>
  <cp:revision>23</cp:revision>
  <cp:lastPrinted>2021-03-26T01:41:00Z</cp:lastPrinted>
  <dcterms:created xsi:type="dcterms:W3CDTF">2025-01-04T19:24:00Z</dcterms:created>
  <dcterms:modified xsi:type="dcterms:W3CDTF">2025-02-21T03:39:00Z</dcterms:modified>
</cp:coreProperties>
</file>